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056D0" w14:textId="77777777" w:rsidR="00024955" w:rsidRDefault="00024955" w:rsidP="00E31BD0">
      <w:pPr>
        <w:spacing w:after="0" w:line="240" w:lineRule="auto"/>
      </w:pPr>
    </w:p>
    <w:p w14:paraId="24B056D1" w14:textId="77777777" w:rsidR="00195C30" w:rsidRDefault="00195C30" w:rsidP="003A66A1"/>
    <w:tbl>
      <w:tblPr>
        <w:tblStyle w:val="TableGrid"/>
        <w:tblW w:w="0" w:type="auto"/>
        <w:tblLook w:val="04A0" w:firstRow="1" w:lastRow="0" w:firstColumn="1" w:lastColumn="0" w:noHBand="0" w:noVBand="1"/>
      </w:tblPr>
      <w:tblGrid>
        <w:gridCol w:w="3206"/>
        <w:gridCol w:w="1050"/>
        <w:gridCol w:w="998"/>
        <w:gridCol w:w="1050"/>
        <w:gridCol w:w="998"/>
        <w:gridCol w:w="1050"/>
        <w:gridCol w:w="998"/>
      </w:tblGrid>
      <w:tr w:rsidR="00B84D5E" w:rsidRPr="00B84D5E" w14:paraId="24B056D6" w14:textId="77777777" w:rsidTr="00B84D5E">
        <w:trPr>
          <w:trHeight w:val="315"/>
        </w:trPr>
        <w:tc>
          <w:tcPr>
            <w:tcW w:w="6060" w:type="dxa"/>
            <w:vMerge w:val="restart"/>
            <w:hideMark/>
          </w:tcPr>
          <w:p w14:paraId="24B056D2" w14:textId="77777777" w:rsidR="00B84D5E" w:rsidRPr="00B84D5E" w:rsidRDefault="00B84D5E">
            <w:r w:rsidRPr="00B84D5E">
              <w:t> </w:t>
            </w:r>
          </w:p>
        </w:tc>
        <w:tc>
          <w:tcPr>
            <w:tcW w:w="2600" w:type="dxa"/>
            <w:gridSpan w:val="2"/>
            <w:hideMark/>
          </w:tcPr>
          <w:p w14:paraId="24B056D3" w14:textId="77777777" w:rsidR="00B84D5E" w:rsidRPr="00273755" w:rsidRDefault="00B84D5E" w:rsidP="002451CD">
            <w:pPr>
              <w:jc w:val="center"/>
              <w:rPr>
                <w:b/>
                <w:bCs/>
                <w:color w:val="005487"/>
              </w:rPr>
            </w:pPr>
            <w:r w:rsidRPr="00273755">
              <w:rPr>
                <w:b/>
                <w:bCs/>
                <w:color w:val="005487"/>
              </w:rPr>
              <w:t>Patrol</w:t>
            </w:r>
          </w:p>
        </w:tc>
        <w:tc>
          <w:tcPr>
            <w:tcW w:w="2600" w:type="dxa"/>
            <w:gridSpan w:val="2"/>
            <w:hideMark/>
          </w:tcPr>
          <w:p w14:paraId="24B056D4" w14:textId="77777777" w:rsidR="00B84D5E" w:rsidRPr="00273755" w:rsidRDefault="00B84D5E" w:rsidP="002451CD">
            <w:pPr>
              <w:jc w:val="center"/>
              <w:rPr>
                <w:b/>
                <w:bCs/>
                <w:color w:val="005487"/>
              </w:rPr>
            </w:pPr>
            <w:r w:rsidRPr="00273755">
              <w:rPr>
                <w:b/>
                <w:bCs/>
                <w:color w:val="005487"/>
              </w:rPr>
              <w:t>Detailed</w:t>
            </w:r>
          </w:p>
        </w:tc>
        <w:tc>
          <w:tcPr>
            <w:tcW w:w="2600" w:type="dxa"/>
            <w:gridSpan w:val="2"/>
            <w:hideMark/>
          </w:tcPr>
          <w:p w14:paraId="24B056D5" w14:textId="77777777" w:rsidR="00B84D5E" w:rsidRPr="00273755" w:rsidRDefault="00B84D5E" w:rsidP="002451CD">
            <w:pPr>
              <w:jc w:val="center"/>
              <w:rPr>
                <w:b/>
                <w:bCs/>
                <w:color w:val="005487"/>
              </w:rPr>
            </w:pPr>
            <w:r w:rsidRPr="00273755">
              <w:rPr>
                <w:b/>
                <w:bCs/>
                <w:color w:val="005487"/>
              </w:rPr>
              <w:t>Intrusive</w:t>
            </w:r>
          </w:p>
        </w:tc>
      </w:tr>
      <w:tr w:rsidR="00B84D5E" w:rsidRPr="00B84D5E" w14:paraId="24B056DE" w14:textId="77777777" w:rsidTr="00B84D5E">
        <w:trPr>
          <w:trHeight w:val="315"/>
        </w:trPr>
        <w:tc>
          <w:tcPr>
            <w:tcW w:w="6060" w:type="dxa"/>
            <w:vMerge/>
            <w:hideMark/>
          </w:tcPr>
          <w:p w14:paraId="24B056D7" w14:textId="77777777" w:rsidR="00B84D5E" w:rsidRPr="00B84D5E" w:rsidRDefault="00B84D5E"/>
        </w:tc>
        <w:tc>
          <w:tcPr>
            <w:tcW w:w="1300" w:type="dxa"/>
            <w:hideMark/>
          </w:tcPr>
          <w:p w14:paraId="24B056D8" w14:textId="77777777" w:rsidR="00B84D5E" w:rsidRPr="00273755" w:rsidRDefault="00B84D5E" w:rsidP="002451CD">
            <w:pPr>
              <w:jc w:val="center"/>
              <w:rPr>
                <w:b/>
                <w:bCs/>
                <w:color w:val="005487"/>
              </w:rPr>
            </w:pPr>
            <w:r w:rsidRPr="00273755">
              <w:rPr>
                <w:b/>
                <w:bCs/>
                <w:color w:val="005487"/>
              </w:rPr>
              <w:t>Urban</w:t>
            </w:r>
          </w:p>
        </w:tc>
        <w:tc>
          <w:tcPr>
            <w:tcW w:w="1300" w:type="dxa"/>
            <w:hideMark/>
          </w:tcPr>
          <w:p w14:paraId="24B056D9" w14:textId="77777777" w:rsidR="00B84D5E" w:rsidRPr="00273755" w:rsidRDefault="00B84D5E" w:rsidP="002451CD">
            <w:pPr>
              <w:jc w:val="center"/>
              <w:rPr>
                <w:b/>
                <w:bCs/>
                <w:color w:val="005487"/>
              </w:rPr>
            </w:pPr>
            <w:r w:rsidRPr="00273755">
              <w:rPr>
                <w:b/>
                <w:bCs/>
                <w:color w:val="005487"/>
              </w:rPr>
              <w:t>Rural</w:t>
            </w:r>
          </w:p>
        </w:tc>
        <w:tc>
          <w:tcPr>
            <w:tcW w:w="1300" w:type="dxa"/>
            <w:hideMark/>
          </w:tcPr>
          <w:p w14:paraId="24B056DA" w14:textId="77777777" w:rsidR="00B84D5E" w:rsidRPr="00273755" w:rsidRDefault="00B84D5E" w:rsidP="002451CD">
            <w:pPr>
              <w:jc w:val="center"/>
              <w:rPr>
                <w:b/>
                <w:bCs/>
                <w:color w:val="005487"/>
              </w:rPr>
            </w:pPr>
            <w:r w:rsidRPr="00273755">
              <w:rPr>
                <w:b/>
                <w:bCs/>
                <w:color w:val="005487"/>
              </w:rPr>
              <w:t>Urban</w:t>
            </w:r>
          </w:p>
        </w:tc>
        <w:tc>
          <w:tcPr>
            <w:tcW w:w="1300" w:type="dxa"/>
            <w:hideMark/>
          </w:tcPr>
          <w:p w14:paraId="24B056DB" w14:textId="77777777" w:rsidR="00B84D5E" w:rsidRPr="00273755" w:rsidRDefault="00B84D5E" w:rsidP="002451CD">
            <w:pPr>
              <w:jc w:val="center"/>
              <w:rPr>
                <w:b/>
                <w:bCs/>
                <w:color w:val="005487"/>
              </w:rPr>
            </w:pPr>
            <w:r w:rsidRPr="00273755">
              <w:rPr>
                <w:b/>
                <w:bCs/>
                <w:color w:val="005487"/>
              </w:rPr>
              <w:t>Rural</w:t>
            </w:r>
          </w:p>
        </w:tc>
        <w:tc>
          <w:tcPr>
            <w:tcW w:w="1300" w:type="dxa"/>
            <w:hideMark/>
          </w:tcPr>
          <w:p w14:paraId="24B056DC" w14:textId="77777777" w:rsidR="00B84D5E" w:rsidRPr="00273755" w:rsidRDefault="00B84D5E" w:rsidP="002451CD">
            <w:pPr>
              <w:jc w:val="center"/>
              <w:rPr>
                <w:b/>
                <w:bCs/>
                <w:color w:val="005487"/>
              </w:rPr>
            </w:pPr>
            <w:r w:rsidRPr="00273755">
              <w:rPr>
                <w:b/>
                <w:bCs/>
                <w:color w:val="005487"/>
              </w:rPr>
              <w:t>Urban</w:t>
            </w:r>
          </w:p>
        </w:tc>
        <w:tc>
          <w:tcPr>
            <w:tcW w:w="1300" w:type="dxa"/>
            <w:hideMark/>
          </w:tcPr>
          <w:p w14:paraId="24B056DD" w14:textId="77777777" w:rsidR="00B84D5E" w:rsidRPr="00273755" w:rsidRDefault="00B84D5E" w:rsidP="002451CD">
            <w:pPr>
              <w:jc w:val="center"/>
              <w:rPr>
                <w:b/>
                <w:bCs/>
                <w:color w:val="005487"/>
              </w:rPr>
            </w:pPr>
            <w:r w:rsidRPr="00273755">
              <w:rPr>
                <w:b/>
                <w:bCs/>
                <w:color w:val="005487"/>
              </w:rPr>
              <w:t>Rural</w:t>
            </w:r>
          </w:p>
        </w:tc>
      </w:tr>
      <w:tr w:rsidR="00B84D5E" w:rsidRPr="00B84D5E" w14:paraId="24B056E0" w14:textId="77777777" w:rsidTr="00B84D5E">
        <w:trPr>
          <w:trHeight w:val="315"/>
        </w:trPr>
        <w:tc>
          <w:tcPr>
            <w:tcW w:w="13860" w:type="dxa"/>
            <w:gridSpan w:val="7"/>
            <w:hideMark/>
          </w:tcPr>
          <w:p w14:paraId="24B056DF" w14:textId="77777777" w:rsidR="00B84D5E" w:rsidRPr="00B84D5E" w:rsidRDefault="00B84D5E">
            <w:pPr>
              <w:rPr>
                <w:b/>
                <w:bCs/>
              </w:rPr>
            </w:pPr>
            <w:r w:rsidRPr="00273755">
              <w:rPr>
                <w:b/>
                <w:bCs/>
                <w:color w:val="005487"/>
              </w:rPr>
              <w:t>Transformers</w:t>
            </w:r>
          </w:p>
        </w:tc>
      </w:tr>
      <w:tr w:rsidR="00B84D5E" w:rsidRPr="00B84D5E" w14:paraId="24B056E8" w14:textId="77777777" w:rsidTr="00B84D5E">
        <w:trPr>
          <w:trHeight w:val="315"/>
        </w:trPr>
        <w:tc>
          <w:tcPr>
            <w:tcW w:w="6060" w:type="dxa"/>
            <w:hideMark/>
          </w:tcPr>
          <w:p w14:paraId="24B056E1" w14:textId="77777777" w:rsidR="00B84D5E" w:rsidRPr="00B84D5E" w:rsidRDefault="00B84D5E" w:rsidP="00B84D5E">
            <w:r w:rsidRPr="00B84D5E">
              <w:t>Overhead</w:t>
            </w:r>
          </w:p>
        </w:tc>
        <w:tc>
          <w:tcPr>
            <w:tcW w:w="1300" w:type="dxa"/>
            <w:hideMark/>
          </w:tcPr>
          <w:p w14:paraId="24B056E2" w14:textId="77777777" w:rsidR="00B84D5E" w:rsidRPr="00B84D5E" w:rsidRDefault="00B84D5E" w:rsidP="002451CD">
            <w:pPr>
              <w:jc w:val="center"/>
            </w:pPr>
            <w:r w:rsidRPr="00B84D5E">
              <w:t>1</w:t>
            </w:r>
          </w:p>
        </w:tc>
        <w:tc>
          <w:tcPr>
            <w:tcW w:w="1300" w:type="dxa"/>
            <w:hideMark/>
          </w:tcPr>
          <w:p w14:paraId="24B056E3" w14:textId="77777777" w:rsidR="00B84D5E" w:rsidRPr="00B84D5E" w:rsidRDefault="00B84D5E" w:rsidP="002451CD">
            <w:pPr>
              <w:jc w:val="center"/>
            </w:pPr>
            <w:r w:rsidRPr="00B84D5E">
              <w:t>2</w:t>
            </w:r>
            <w:r w:rsidR="008D7968">
              <w:t>*</w:t>
            </w:r>
          </w:p>
        </w:tc>
        <w:tc>
          <w:tcPr>
            <w:tcW w:w="1300" w:type="dxa"/>
            <w:hideMark/>
          </w:tcPr>
          <w:p w14:paraId="24B056E4" w14:textId="77777777" w:rsidR="00B84D5E" w:rsidRPr="00B84D5E" w:rsidRDefault="00B84D5E" w:rsidP="002451CD">
            <w:pPr>
              <w:jc w:val="center"/>
            </w:pPr>
            <w:r w:rsidRPr="00B84D5E">
              <w:t>5</w:t>
            </w:r>
          </w:p>
        </w:tc>
        <w:tc>
          <w:tcPr>
            <w:tcW w:w="1300" w:type="dxa"/>
            <w:hideMark/>
          </w:tcPr>
          <w:p w14:paraId="24B056E5" w14:textId="77777777" w:rsidR="00B84D5E" w:rsidRPr="00B84D5E" w:rsidRDefault="00B84D5E" w:rsidP="002451CD">
            <w:pPr>
              <w:jc w:val="center"/>
            </w:pPr>
            <w:r w:rsidRPr="00B84D5E">
              <w:t>5</w:t>
            </w:r>
          </w:p>
        </w:tc>
        <w:tc>
          <w:tcPr>
            <w:tcW w:w="1300" w:type="dxa"/>
            <w:hideMark/>
          </w:tcPr>
          <w:p w14:paraId="24B056E6" w14:textId="77777777" w:rsidR="00B84D5E" w:rsidRPr="00B84D5E" w:rsidRDefault="00B84D5E" w:rsidP="002451CD">
            <w:pPr>
              <w:jc w:val="center"/>
            </w:pPr>
            <w:r w:rsidRPr="00B84D5E">
              <w:t>---</w:t>
            </w:r>
          </w:p>
        </w:tc>
        <w:tc>
          <w:tcPr>
            <w:tcW w:w="1300" w:type="dxa"/>
            <w:hideMark/>
          </w:tcPr>
          <w:p w14:paraId="24B056E7" w14:textId="77777777" w:rsidR="00B84D5E" w:rsidRPr="00B84D5E" w:rsidRDefault="00B84D5E" w:rsidP="002451CD">
            <w:pPr>
              <w:jc w:val="center"/>
            </w:pPr>
            <w:r w:rsidRPr="00B84D5E">
              <w:t>---</w:t>
            </w:r>
          </w:p>
        </w:tc>
      </w:tr>
      <w:tr w:rsidR="00B84D5E" w:rsidRPr="00B84D5E" w14:paraId="24B056F0" w14:textId="77777777" w:rsidTr="00B84D5E">
        <w:trPr>
          <w:trHeight w:val="315"/>
        </w:trPr>
        <w:tc>
          <w:tcPr>
            <w:tcW w:w="6060" w:type="dxa"/>
            <w:hideMark/>
          </w:tcPr>
          <w:p w14:paraId="24B056E9" w14:textId="77777777" w:rsidR="00B84D5E" w:rsidRPr="00B84D5E" w:rsidRDefault="00B84D5E" w:rsidP="00B84D5E">
            <w:r w:rsidRPr="00B84D5E">
              <w:t>Underground</w:t>
            </w:r>
          </w:p>
        </w:tc>
        <w:tc>
          <w:tcPr>
            <w:tcW w:w="1300" w:type="dxa"/>
            <w:hideMark/>
          </w:tcPr>
          <w:p w14:paraId="24B056EA" w14:textId="77777777" w:rsidR="00B84D5E" w:rsidRPr="00B84D5E" w:rsidRDefault="00B84D5E" w:rsidP="002451CD">
            <w:pPr>
              <w:jc w:val="center"/>
            </w:pPr>
            <w:r w:rsidRPr="00B84D5E">
              <w:t>1</w:t>
            </w:r>
          </w:p>
        </w:tc>
        <w:tc>
          <w:tcPr>
            <w:tcW w:w="1300" w:type="dxa"/>
            <w:hideMark/>
          </w:tcPr>
          <w:p w14:paraId="24B056EB" w14:textId="77777777" w:rsidR="00B84D5E" w:rsidRPr="00B84D5E" w:rsidRDefault="00B84D5E" w:rsidP="002451CD">
            <w:pPr>
              <w:jc w:val="center"/>
            </w:pPr>
            <w:r w:rsidRPr="00B84D5E">
              <w:t>2</w:t>
            </w:r>
          </w:p>
        </w:tc>
        <w:tc>
          <w:tcPr>
            <w:tcW w:w="1300" w:type="dxa"/>
            <w:hideMark/>
          </w:tcPr>
          <w:p w14:paraId="24B056EC" w14:textId="77777777" w:rsidR="00B84D5E" w:rsidRPr="00B84D5E" w:rsidRDefault="00B84D5E" w:rsidP="002451CD">
            <w:pPr>
              <w:jc w:val="center"/>
            </w:pPr>
            <w:r w:rsidRPr="00B84D5E">
              <w:t>3</w:t>
            </w:r>
          </w:p>
        </w:tc>
        <w:tc>
          <w:tcPr>
            <w:tcW w:w="1300" w:type="dxa"/>
            <w:hideMark/>
          </w:tcPr>
          <w:p w14:paraId="24B056ED" w14:textId="77777777" w:rsidR="00B84D5E" w:rsidRPr="00B84D5E" w:rsidRDefault="00B84D5E" w:rsidP="002451CD">
            <w:pPr>
              <w:jc w:val="center"/>
            </w:pPr>
            <w:r w:rsidRPr="00B84D5E">
              <w:t>3</w:t>
            </w:r>
          </w:p>
        </w:tc>
        <w:tc>
          <w:tcPr>
            <w:tcW w:w="1300" w:type="dxa"/>
            <w:hideMark/>
          </w:tcPr>
          <w:p w14:paraId="24B056EE" w14:textId="77777777" w:rsidR="00B84D5E" w:rsidRPr="00B84D5E" w:rsidRDefault="00B84D5E" w:rsidP="002451CD">
            <w:pPr>
              <w:jc w:val="center"/>
            </w:pPr>
            <w:r w:rsidRPr="00B84D5E">
              <w:t>---</w:t>
            </w:r>
          </w:p>
        </w:tc>
        <w:tc>
          <w:tcPr>
            <w:tcW w:w="1300" w:type="dxa"/>
            <w:hideMark/>
          </w:tcPr>
          <w:p w14:paraId="24B056EF" w14:textId="77777777" w:rsidR="00B84D5E" w:rsidRPr="00B84D5E" w:rsidRDefault="00B84D5E" w:rsidP="002451CD">
            <w:pPr>
              <w:jc w:val="center"/>
            </w:pPr>
            <w:r w:rsidRPr="00B84D5E">
              <w:t>---</w:t>
            </w:r>
          </w:p>
        </w:tc>
      </w:tr>
      <w:tr w:rsidR="00B84D5E" w:rsidRPr="00B84D5E" w14:paraId="24B056F8" w14:textId="77777777" w:rsidTr="00B84D5E">
        <w:trPr>
          <w:trHeight w:val="315"/>
        </w:trPr>
        <w:tc>
          <w:tcPr>
            <w:tcW w:w="6060" w:type="dxa"/>
            <w:hideMark/>
          </w:tcPr>
          <w:p w14:paraId="24B056F1" w14:textId="77777777" w:rsidR="00B84D5E" w:rsidRPr="00B84D5E" w:rsidRDefault="00B84D5E" w:rsidP="00B84D5E">
            <w:r w:rsidRPr="00B84D5E">
              <w:t>Pad</w:t>
            </w:r>
            <w:r>
              <w:t>-</w:t>
            </w:r>
            <w:r w:rsidRPr="00B84D5E">
              <w:t>mounted</w:t>
            </w:r>
          </w:p>
        </w:tc>
        <w:tc>
          <w:tcPr>
            <w:tcW w:w="1300" w:type="dxa"/>
            <w:hideMark/>
          </w:tcPr>
          <w:p w14:paraId="24B056F2" w14:textId="77777777" w:rsidR="00B84D5E" w:rsidRPr="00B84D5E" w:rsidRDefault="00B84D5E" w:rsidP="002451CD">
            <w:pPr>
              <w:jc w:val="center"/>
            </w:pPr>
            <w:r w:rsidRPr="00B84D5E">
              <w:t>1</w:t>
            </w:r>
          </w:p>
        </w:tc>
        <w:tc>
          <w:tcPr>
            <w:tcW w:w="1300" w:type="dxa"/>
            <w:hideMark/>
          </w:tcPr>
          <w:p w14:paraId="24B056F3" w14:textId="77777777" w:rsidR="00B84D5E" w:rsidRPr="00B84D5E" w:rsidRDefault="00B84D5E" w:rsidP="002451CD">
            <w:pPr>
              <w:jc w:val="center"/>
            </w:pPr>
            <w:r w:rsidRPr="00B84D5E">
              <w:t>2</w:t>
            </w:r>
          </w:p>
        </w:tc>
        <w:tc>
          <w:tcPr>
            <w:tcW w:w="1300" w:type="dxa"/>
            <w:hideMark/>
          </w:tcPr>
          <w:p w14:paraId="24B056F4" w14:textId="77777777" w:rsidR="00B84D5E" w:rsidRPr="00B84D5E" w:rsidRDefault="00B84D5E" w:rsidP="002451CD">
            <w:pPr>
              <w:jc w:val="center"/>
            </w:pPr>
            <w:r w:rsidRPr="00B84D5E">
              <w:t>5</w:t>
            </w:r>
          </w:p>
        </w:tc>
        <w:tc>
          <w:tcPr>
            <w:tcW w:w="1300" w:type="dxa"/>
            <w:hideMark/>
          </w:tcPr>
          <w:p w14:paraId="24B056F5" w14:textId="77777777" w:rsidR="00B84D5E" w:rsidRPr="00B84D5E" w:rsidRDefault="00B84D5E" w:rsidP="002451CD">
            <w:pPr>
              <w:jc w:val="center"/>
            </w:pPr>
            <w:r w:rsidRPr="00B84D5E">
              <w:t>5</w:t>
            </w:r>
          </w:p>
        </w:tc>
        <w:tc>
          <w:tcPr>
            <w:tcW w:w="1300" w:type="dxa"/>
            <w:hideMark/>
          </w:tcPr>
          <w:p w14:paraId="24B056F6" w14:textId="77777777" w:rsidR="00B84D5E" w:rsidRPr="00B84D5E" w:rsidRDefault="00B84D5E" w:rsidP="002451CD">
            <w:pPr>
              <w:jc w:val="center"/>
            </w:pPr>
            <w:r w:rsidRPr="00B84D5E">
              <w:t>---</w:t>
            </w:r>
          </w:p>
        </w:tc>
        <w:tc>
          <w:tcPr>
            <w:tcW w:w="1300" w:type="dxa"/>
            <w:hideMark/>
          </w:tcPr>
          <w:p w14:paraId="24B056F7" w14:textId="77777777" w:rsidR="00B84D5E" w:rsidRPr="00B84D5E" w:rsidRDefault="00B84D5E" w:rsidP="002451CD">
            <w:pPr>
              <w:jc w:val="center"/>
            </w:pPr>
            <w:r w:rsidRPr="00B84D5E">
              <w:t>---</w:t>
            </w:r>
          </w:p>
        </w:tc>
      </w:tr>
      <w:tr w:rsidR="00B84D5E" w:rsidRPr="00B84D5E" w14:paraId="24B056FA" w14:textId="77777777" w:rsidTr="00B84D5E">
        <w:trPr>
          <w:trHeight w:val="315"/>
        </w:trPr>
        <w:tc>
          <w:tcPr>
            <w:tcW w:w="13860" w:type="dxa"/>
            <w:gridSpan w:val="7"/>
            <w:hideMark/>
          </w:tcPr>
          <w:p w14:paraId="24B056F9" w14:textId="77777777" w:rsidR="00B84D5E" w:rsidRPr="00B84D5E" w:rsidRDefault="00B84D5E">
            <w:pPr>
              <w:rPr>
                <w:b/>
                <w:bCs/>
              </w:rPr>
            </w:pPr>
            <w:r w:rsidRPr="00273755">
              <w:rPr>
                <w:b/>
                <w:bCs/>
                <w:color w:val="005487"/>
              </w:rPr>
              <w:t>Switching/Protective Devices</w:t>
            </w:r>
          </w:p>
        </w:tc>
      </w:tr>
      <w:tr w:rsidR="00B84D5E" w:rsidRPr="00B84D5E" w14:paraId="24B05702" w14:textId="77777777" w:rsidTr="00B84D5E">
        <w:trPr>
          <w:trHeight w:val="315"/>
        </w:trPr>
        <w:tc>
          <w:tcPr>
            <w:tcW w:w="6060" w:type="dxa"/>
            <w:hideMark/>
          </w:tcPr>
          <w:p w14:paraId="24B056FB" w14:textId="77777777" w:rsidR="00B84D5E" w:rsidRPr="00B84D5E" w:rsidRDefault="00B84D5E" w:rsidP="00B84D5E">
            <w:r w:rsidRPr="00B84D5E">
              <w:t>Overhead</w:t>
            </w:r>
          </w:p>
        </w:tc>
        <w:tc>
          <w:tcPr>
            <w:tcW w:w="1300" w:type="dxa"/>
            <w:hideMark/>
          </w:tcPr>
          <w:p w14:paraId="24B056FC" w14:textId="77777777" w:rsidR="00B84D5E" w:rsidRPr="00B84D5E" w:rsidRDefault="00B84D5E" w:rsidP="002451CD">
            <w:pPr>
              <w:jc w:val="center"/>
            </w:pPr>
            <w:r w:rsidRPr="00B84D5E">
              <w:t>1</w:t>
            </w:r>
          </w:p>
        </w:tc>
        <w:tc>
          <w:tcPr>
            <w:tcW w:w="1300" w:type="dxa"/>
            <w:hideMark/>
          </w:tcPr>
          <w:p w14:paraId="24B056FD" w14:textId="77777777" w:rsidR="00B84D5E" w:rsidRPr="00B84D5E" w:rsidRDefault="00B84D5E" w:rsidP="002451CD">
            <w:pPr>
              <w:jc w:val="center"/>
            </w:pPr>
            <w:r w:rsidRPr="00B84D5E">
              <w:t>2</w:t>
            </w:r>
            <w:r w:rsidR="008D7968">
              <w:t>*</w:t>
            </w:r>
          </w:p>
        </w:tc>
        <w:tc>
          <w:tcPr>
            <w:tcW w:w="1300" w:type="dxa"/>
            <w:hideMark/>
          </w:tcPr>
          <w:p w14:paraId="24B056FE" w14:textId="77777777" w:rsidR="00B84D5E" w:rsidRPr="00B84D5E" w:rsidRDefault="00B84D5E" w:rsidP="002451CD">
            <w:pPr>
              <w:jc w:val="center"/>
            </w:pPr>
            <w:r w:rsidRPr="00B84D5E">
              <w:t>5</w:t>
            </w:r>
          </w:p>
        </w:tc>
        <w:tc>
          <w:tcPr>
            <w:tcW w:w="1300" w:type="dxa"/>
            <w:hideMark/>
          </w:tcPr>
          <w:p w14:paraId="24B056FF" w14:textId="77777777" w:rsidR="00B84D5E" w:rsidRPr="00B84D5E" w:rsidRDefault="00B84D5E" w:rsidP="002451CD">
            <w:pPr>
              <w:jc w:val="center"/>
            </w:pPr>
            <w:r w:rsidRPr="00B84D5E">
              <w:t>5</w:t>
            </w:r>
          </w:p>
        </w:tc>
        <w:tc>
          <w:tcPr>
            <w:tcW w:w="1300" w:type="dxa"/>
            <w:hideMark/>
          </w:tcPr>
          <w:p w14:paraId="24B05700" w14:textId="77777777" w:rsidR="00B84D5E" w:rsidRPr="00B84D5E" w:rsidRDefault="00B84D5E" w:rsidP="002451CD">
            <w:pPr>
              <w:jc w:val="center"/>
            </w:pPr>
            <w:r w:rsidRPr="00B84D5E">
              <w:t>---</w:t>
            </w:r>
          </w:p>
        </w:tc>
        <w:tc>
          <w:tcPr>
            <w:tcW w:w="1300" w:type="dxa"/>
            <w:hideMark/>
          </w:tcPr>
          <w:p w14:paraId="24B05701" w14:textId="77777777" w:rsidR="00B84D5E" w:rsidRPr="00B84D5E" w:rsidRDefault="00B84D5E" w:rsidP="002451CD">
            <w:pPr>
              <w:jc w:val="center"/>
            </w:pPr>
            <w:r w:rsidRPr="00B84D5E">
              <w:t>---</w:t>
            </w:r>
          </w:p>
        </w:tc>
      </w:tr>
      <w:tr w:rsidR="00B84D5E" w:rsidRPr="00B84D5E" w14:paraId="24B0570A" w14:textId="77777777" w:rsidTr="00B84D5E">
        <w:trPr>
          <w:trHeight w:val="315"/>
        </w:trPr>
        <w:tc>
          <w:tcPr>
            <w:tcW w:w="6060" w:type="dxa"/>
            <w:hideMark/>
          </w:tcPr>
          <w:p w14:paraId="24B05703" w14:textId="77777777" w:rsidR="00B84D5E" w:rsidRPr="00B84D5E" w:rsidRDefault="00B84D5E" w:rsidP="00B84D5E">
            <w:r w:rsidRPr="00B84D5E">
              <w:t>Underground</w:t>
            </w:r>
          </w:p>
        </w:tc>
        <w:tc>
          <w:tcPr>
            <w:tcW w:w="1300" w:type="dxa"/>
            <w:hideMark/>
          </w:tcPr>
          <w:p w14:paraId="24B05704" w14:textId="77777777" w:rsidR="00B84D5E" w:rsidRPr="00B84D5E" w:rsidRDefault="00B84D5E" w:rsidP="002451CD">
            <w:pPr>
              <w:jc w:val="center"/>
            </w:pPr>
            <w:r w:rsidRPr="00B84D5E">
              <w:t>1</w:t>
            </w:r>
          </w:p>
        </w:tc>
        <w:tc>
          <w:tcPr>
            <w:tcW w:w="1300" w:type="dxa"/>
            <w:hideMark/>
          </w:tcPr>
          <w:p w14:paraId="24B05705" w14:textId="77777777" w:rsidR="00B84D5E" w:rsidRPr="00B84D5E" w:rsidRDefault="00B84D5E" w:rsidP="002451CD">
            <w:pPr>
              <w:jc w:val="center"/>
            </w:pPr>
            <w:r w:rsidRPr="00B84D5E">
              <w:t>2</w:t>
            </w:r>
          </w:p>
        </w:tc>
        <w:tc>
          <w:tcPr>
            <w:tcW w:w="1300" w:type="dxa"/>
            <w:hideMark/>
          </w:tcPr>
          <w:p w14:paraId="24B05706" w14:textId="77777777" w:rsidR="00B84D5E" w:rsidRPr="00B84D5E" w:rsidRDefault="00B84D5E" w:rsidP="002451CD">
            <w:pPr>
              <w:jc w:val="center"/>
            </w:pPr>
            <w:r w:rsidRPr="00B84D5E">
              <w:t>3</w:t>
            </w:r>
          </w:p>
        </w:tc>
        <w:tc>
          <w:tcPr>
            <w:tcW w:w="1300" w:type="dxa"/>
            <w:hideMark/>
          </w:tcPr>
          <w:p w14:paraId="24B05707" w14:textId="77777777" w:rsidR="00B84D5E" w:rsidRPr="00B84D5E" w:rsidRDefault="00B84D5E" w:rsidP="002451CD">
            <w:pPr>
              <w:jc w:val="center"/>
            </w:pPr>
            <w:r w:rsidRPr="00B84D5E">
              <w:t>3</w:t>
            </w:r>
          </w:p>
        </w:tc>
        <w:tc>
          <w:tcPr>
            <w:tcW w:w="1300" w:type="dxa"/>
            <w:hideMark/>
          </w:tcPr>
          <w:p w14:paraId="24B05708" w14:textId="77777777" w:rsidR="00B84D5E" w:rsidRPr="00B84D5E" w:rsidRDefault="00B84D5E" w:rsidP="002451CD">
            <w:pPr>
              <w:jc w:val="center"/>
            </w:pPr>
            <w:r w:rsidRPr="00B84D5E">
              <w:t>---</w:t>
            </w:r>
          </w:p>
        </w:tc>
        <w:tc>
          <w:tcPr>
            <w:tcW w:w="1300" w:type="dxa"/>
            <w:hideMark/>
          </w:tcPr>
          <w:p w14:paraId="24B05709" w14:textId="77777777" w:rsidR="00B84D5E" w:rsidRPr="00B84D5E" w:rsidRDefault="00B84D5E" w:rsidP="002451CD">
            <w:pPr>
              <w:jc w:val="center"/>
            </w:pPr>
            <w:r w:rsidRPr="00B84D5E">
              <w:t>---</w:t>
            </w:r>
          </w:p>
        </w:tc>
      </w:tr>
      <w:tr w:rsidR="00B84D5E" w:rsidRPr="00B84D5E" w14:paraId="24B05712" w14:textId="77777777" w:rsidTr="00B84D5E">
        <w:trPr>
          <w:trHeight w:val="315"/>
        </w:trPr>
        <w:tc>
          <w:tcPr>
            <w:tcW w:w="6060" w:type="dxa"/>
            <w:hideMark/>
          </w:tcPr>
          <w:p w14:paraId="24B0570B" w14:textId="77777777" w:rsidR="00B84D5E" w:rsidRPr="00B84D5E" w:rsidRDefault="00B84D5E" w:rsidP="00B84D5E">
            <w:r w:rsidRPr="00B84D5E">
              <w:t>Pad</w:t>
            </w:r>
            <w:r>
              <w:t>-</w:t>
            </w:r>
            <w:r w:rsidRPr="00B84D5E">
              <w:t>mounted</w:t>
            </w:r>
          </w:p>
        </w:tc>
        <w:tc>
          <w:tcPr>
            <w:tcW w:w="1300" w:type="dxa"/>
            <w:hideMark/>
          </w:tcPr>
          <w:p w14:paraId="24B0570C" w14:textId="77777777" w:rsidR="00B84D5E" w:rsidRPr="00B84D5E" w:rsidRDefault="00B84D5E" w:rsidP="002451CD">
            <w:pPr>
              <w:jc w:val="center"/>
            </w:pPr>
            <w:r w:rsidRPr="00B84D5E">
              <w:t>1</w:t>
            </w:r>
          </w:p>
        </w:tc>
        <w:tc>
          <w:tcPr>
            <w:tcW w:w="1300" w:type="dxa"/>
            <w:hideMark/>
          </w:tcPr>
          <w:p w14:paraId="24B0570D" w14:textId="77777777" w:rsidR="00B84D5E" w:rsidRPr="00B84D5E" w:rsidRDefault="00B84D5E" w:rsidP="002451CD">
            <w:pPr>
              <w:jc w:val="center"/>
            </w:pPr>
            <w:r w:rsidRPr="00B84D5E">
              <w:t>2</w:t>
            </w:r>
          </w:p>
        </w:tc>
        <w:tc>
          <w:tcPr>
            <w:tcW w:w="1300" w:type="dxa"/>
            <w:hideMark/>
          </w:tcPr>
          <w:p w14:paraId="24B0570E" w14:textId="77777777" w:rsidR="00B84D5E" w:rsidRPr="00B84D5E" w:rsidRDefault="00B84D5E" w:rsidP="002451CD">
            <w:pPr>
              <w:jc w:val="center"/>
            </w:pPr>
            <w:r w:rsidRPr="00B84D5E">
              <w:t>5</w:t>
            </w:r>
          </w:p>
        </w:tc>
        <w:tc>
          <w:tcPr>
            <w:tcW w:w="1300" w:type="dxa"/>
            <w:hideMark/>
          </w:tcPr>
          <w:p w14:paraId="24B0570F" w14:textId="77777777" w:rsidR="00B84D5E" w:rsidRPr="00B84D5E" w:rsidRDefault="00B84D5E" w:rsidP="002451CD">
            <w:pPr>
              <w:jc w:val="center"/>
            </w:pPr>
            <w:r w:rsidRPr="00B84D5E">
              <w:t>5</w:t>
            </w:r>
          </w:p>
        </w:tc>
        <w:tc>
          <w:tcPr>
            <w:tcW w:w="1300" w:type="dxa"/>
            <w:hideMark/>
          </w:tcPr>
          <w:p w14:paraId="24B05710" w14:textId="77777777" w:rsidR="00B84D5E" w:rsidRPr="00B84D5E" w:rsidRDefault="00B84D5E" w:rsidP="002451CD">
            <w:pPr>
              <w:jc w:val="center"/>
            </w:pPr>
            <w:r w:rsidRPr="00B84D5E">
              <w:t>---</w:t>
            </w:r>
          </w:p>
        </w:tc>
        <w:tc>
          <w:tcPr>
            <w:tcW w:w="1300" w:type="dxa"/>
            <w:hideMark/>
          </w:tcPr>
          <w:p w14:paraId="24B05711" w14:textId="77777777" w:rsidR="00B84D5E" w:rsidRPr="00B84D5E" w:rsidRDefault="00B84D5E" w:rsidP="002451CD">
            <w:pPr>
              <w:jc w:val="center"/>
            </w:pPr>
            <w:r w:rsidRPr="00B84D5E">
              <w:t>---</w:t>
            </w:r>
          </w:p>
        </w:tc>
      </w:tr>
      <w:tr w:rsidR="00B84D5E" w:rsidRPr="00B84D5E" w14:paraId="24B05714" w14:textId="77777777" w:rsidTr="00B84D5E">
        <w:trPr>
          <w:trHeight w:val="315"/>
        </w:trPr>
        <w:tc>
          <w:tcPr>
            <w:tcW w:w="13860" w:type="dxa"/>
            <w:gridSpan w:val="7"/>
            <w:hideMark/>
          </w:tcPr>
          <w:p w14:paraId="24B05713" w14:textId="77777777" w:rsidR="00B84D5E" w:rsidRPr="00B84D5E" w:rsidRDefault="00B84D5E">
            <w:pPr>
              <w:rPr>
                <w:b/>
                <w:bCs/>
              </w:rPr>
            </w:pPr>
            <w:r w:rsidRPr="00273755">
              <w:rPr>
                <w:b/>
                <w:bCs/>
                <w:color w:val="005487"/>
              </w:rPr>
              <w:t>Regulators/Capacitors</w:t>
            </w:r>
          </w:p>
        </w:tc>
      </w:tr>
      <w:tr w:rsidR="00B84D5E" w:rsidRPr="00B84D5E" w14:paraId="24B0571C" w14:textId="77777777" w:rsidTr="00B84D5E">
        <w:trPr>
          <w:trHeight w:val="315"/>
        </w:trPr>
        <w:tc>
          <w:tcPr>
            <w:tcW w:w="6060" w:type="dxa"/>
            <w:hideMark/>
          </w:tcPr>
          <w:p w14:paraId="24B05715" w14:textId="77777777" w:rsidR="00B84D5E" w:rsidRPr="00B84D5E" w:rsidRDefault="00B84D5E" w:rsidP="00B84D5E">
            <w:r w:rsidRPr="00B84D5E">
              <w:t>Overhead</w:t>
            </w:r>
          </w:p>
        </w:tc>
        <w:tc>
          <w:tcPr>
            <w:tcW w:w="1300" w:type="dxa"/>
            <w:hideMark/>
          </w:tcPr>
          <w:p w14:paraId="24B05716" w14:textId="77777777" w:rsidR="00B84D5E" w:rsidRPr="00B84D5E" w:rsidRDefault="00B84D5E" w:rsidP="002451CD">
            <w:pPr>
              <w:jc w:val="center"/>
            </w:pPr>
            <w:r w:rsidRPr="00B84D5E">
              <w:t>1</w:t>
            </w:r>
          </w:p>
        </w:tc>
        <w:tc>
          <w:tcPr>
            <w:tcW w:w="1300" w:type="dxa"/>
            <w:hideMark/>
          </w:tcPr>
          <w:p w14:paraId="24B05717" w14:textId="77777777" w:rsidR="00B84D5E" w:rsidRPr="00B84D5E" w:rsidRDefault="00B84D5E" w:rsidP="002451CD">
            <w:pPr>
              <w:jc w:val="center"/>
            </w:pPr>
            <w:r w:rsidRPr="00B84D5E">
              <w:t>2</w:t>
            </w:r>
            <w:r w:rsidR="008D7968">
              <w:t>*</w:t>
            </w:r>
          </w:p>
        </w:tc>
        <w:tc>
          <w:tcPr>
            <w:tcW w:w="1300" w:type="dxa"/>
            <w:hideMark/>
          </w:tcPr>
          <w:p w14:paraId="24B05718" w14:textId="77777777" w:rsidR="00B84D5E" w:rsidRPr="00B84D5E" w:rsidRDefault="00B84D5E" w:rsidP="002451CD">
            <w:pPr>
              <w:jc w:val="center"/>
            </w:pPr>
            <w:r w:rsidRPr="00B84D5E">
              <w:t>5</w:t>
            </w:r>
          </w:p>
        </w:tc>
        <w:tc>
          <w:tcPr>
            <w:tcW w:w="1300" w:type="dxa"/>
            <w:hideMark/>
          </w:tcPr>
          <w:p w14:paraId="24B05719" w14:textId="77777777" w:rsidR="00B84D5E" w:rsidRPr="00B84D5E" w:rsidRDefault="00B84D5E" w:rsidP="002451CD">
            <w:pPr>
              <w:jc w:val="center"/>
            </w:pPr>
            <w:r w:rsidRPr="00B84D5E">
              <w:t>5</w:t>
            </w:r>
          </w:p>
        </w:tc>
        <w:tc>
          <w:tcPr>
            <w:tcW w:w="1300" w:type="dxa"/>
            <w:hideMark/>
          </w:tcPr>
          <w:p w14:paraId="24B0571A" w14:textId="77777777" w:rsidR="00B84D5E" w:rsidRPr="00B84D5E" w:rsidRDefault="00B84D5E" w:rsidP="002451CD">
            <w:pPr>
              <w:jc w:val="center"/>
            </w:pPr>
            <w:r w:rsidRPr="00B84D5E">
              <w:t>---</w:t>
            </w:r>
          </w:p>
        </w:tc>
        <w:tc>
          <w:tcPr>
            <w:tcW w:w="1300" w:type="dxa"/>
            <w:hideMark/>
          </w:tcPr>
          <w:p w14:paraId="24B0571B" w14:textId="77777777" w:rsidR="00B84D5E" w:rsidRPr="00B84D5E" w:rsidRDefault="00B84D5E" w:rsidP="002451CD">
            <w:pPr>
              <w:jc w:val="center"/>
            </w:pPr>
            <w:r w:rsidRPr="00B84D5E">
              <w:t>---</w:t>
            </w:r>
          </w:p>
        </w:tc>
      </w:tr>
      <w:tr w:rsidR="00B84D5E" w:rsidRPr="00B84D5E" w14:paraId="24B05724" w14:textId="77777777" w:rsidTr="00B84D5E">
        <w:trPr>
          <w:trHeight w:val="315"/>
        </w:trPr>
        <w:tc>
          <w:tcPr>
            <w:tcW w:w="6060" w:type="dxa"/>
            <w:hideMark/>
          </w:tcPr>
          <w:p w14:paraId="24B0571D" w14:textId="77777777" w:rsidR="00B84D5E" w:rsidRPr="00B84D5E" w:rsidRDefault="00B84D5E" w:rsidP="00B84D5E">
            <w:r w:rsidRPr="00B84D5E">
              <w:t>Underground</w:t>
            </w:r>
          </w:p>
        </w:tc>
        <w:tc>
          <w:tcPr>
            <w:tcW w:w="1300" w:type="dxa"/>
            <w:hideMark/>
          </w:tcPr>
          <w:p w14:paraId="24B0571E" w14:textId="77777777" w:rsidR="00B84D5E" w:rsidRPr="00B84D5E" w:rsidRDefault="00B84D5E" w:rsidP="002451CD">
            <w:pPr>
              <w:jc w:val="center"/>
            </w:pPr>
            <w:r w:rsidRPr="00B84D5E">
              <w:t>1</w:t>
            </w:r>
          </w:p>
        </w:tc>
        <w:tc>
          <w:tcPr>
            <w:tcW w:w="1300" w:type="dxa"/>
            <w:hideMark/>
          </w:tcPr>
          <w:p w14:paraId="24B0571F" w14:textId="77777777" w:rsidR="00B84D5E" w:rsidRPr="00B84D5E" w:rsidRDefault="00B84D5E" w:rsidP="002451CD">
            <w:pPr>
              <w:jc w:val="center"/>
            </w:pPr>
            <w:r w:rsidRPr="00B84D5E">
              <w:t>2</w:t>
            </w:r>
          </w:p>
        </w:tc>
        <w:tc>
          <w:tcPr>
            <w:tcW w:w="1300" w:type="dxa"/>
            <w:hideMark/>
          </w:tcPr>
          <w:p w14:paraId="24B05720" w14:textId="77777777" w:rsidR="00B84D5E" w:rsidRPr="00B84D5E" w:rsidRDefault="00B84D5E" w:rsidP="002451CD">
            <w:pPr>
              <w:jc w:val="center"/>
            </w:pPr>
            <w:r w:rsidRPr="00B84D5E">
              <w:t>3</w:t>
            </w:r>
          </w:p>
        </w:tc>
        <w:tc>
          <w:tcPr>
            <w:tcW w:w="1300" w:type="dxa"/>
            <w:hideMark/>
          </w:tcPr>
          <w:p w14:paraId="24B05721" w14:textId="77777777" w:rsidR="00B84D5E" w:rsidRPr="00B84D5E" w:rsidRDefault="00B84D5E" w:rsidP="002451CD">
            <w:pPr>
              <w:jc w:val="center"/>
            </w:pPr>
            <w:r w:rsidRPr="00B84D5E">
              <w:t>3</w:t>
            </w:r>
          </w:p>
        </w:tc>
        <w:tc>
          <w:tcPr>
            <w:tcW w:w="1300" w:type="dxa"/>
            <w:hideMark/>
          </w:tcPr>
          <w:p w14:paraId="24B05722" w14:textId="77777777" w:rsidR="00B84D5E" w:rsidRPr="00B84D5E" w:rsidRDefault="00B84D5E" w:rsidP="002451CD">
            <w:pPr>
              <w:jc w:val="center"/>
            </w:pPr>
            <w:r w:rsidRPr="00B84D5E">
              <w:t>---</w:t>
            </w:r>
          </w:p>
        </w:tc>
        <w:tc>
          <w:tcPr>
            <w:tcW w:w="1300" w:type="dxa"/>
            <w:hideMark/>
          </w:tcPr>
          <w:p w14:paraId="24B05723" w14:textId="77777777" w:rsidR="00B84D5E" w:rsidRPr="00B84D5E" w:rsidRDefault="00B84D5E" w:rsidP="002451CD">
            <w:pPr>
              <w:jc w:val="center"/>
            </w:pPr>
            <w:r w:rsidRPr="00B84D5E">
              <w:t>---</w:t>
            </w:r>
          </w:p>
        </w:tc>
      </w:tr>
      <w:tr w:rsidR="00B84D5E" w:rsidRPr="00B84D5E" w14:paraId="24B0572C" w14:textId="77777777" w:rsidTr="00B84D5E">
        <w:trPr>
          <w:trHeight w:val="315"/>
        </w:trPr>
        <w:tc>
          <w:tcPr>
            <w:tcW w:w="6060" w:type="dxa"/>
            <w:hideMark/>
          </w:tcPr>
          <w:p w14:paraId="24B05725" w14:textId="77777777" w:rsidR="00B84D5E" w:rsidRPr="00B84D5E" w:rsidRDefault="00B84D5E" w:rsidP="00B84D5E">
            <w:r w:rsidRPr="00B84D5E">
              <w:t>Pad</w:t>
            </w:r>
            <w:r>
              <w:t>-</w:t>
            </w:r>
            <w:r w:rsidRPr="00B84D5E">
              <w:t>mounted</w:t>
            </w:r>
          </w:p>
        </w:tc>
        <w:tc>
          <w:tcPr>
            <w:tcW w:w="1300" w:type="dxa"/>
            <w:hideMark/>
          </w:tcPr>
          <w:p w14:paraId="24B05726" w14:textId="77777777" w:rsidR="00B84D5E" w:rsidRPr="00B84D5E" w:rsidRDefault="00B84D5E" w:rsidP="002451CD">
            <w:pPr>
              <w:jc w:val="center"/>
            </w:pPr>
            <w:r w:rsidRPr="00B84D5E">
              <w:t>1</w:t>
            </w:r>
          </w:p>
        </w:tc>
        <w:tc>
          <w:tcPr>
            <w:tcW w:w="1300" w:type="dxa"/>
            <w:hideMark/>
          </w:tcPr>
          <w:p w14:paraId="24B05727" w14:textId="77777777" w:rsidR="00B84D5E" w:rsidRPr="00B84D5E" w:rsidRDefault="00B84D5E" w:rsidP="002451CD">
            <w:pPr>
              <w:jc w:val="center"/>
            </w:pPr>
            <w:r w:rsidRPr="00B84D5E">
              <w:t>2</w:t>
            </w:r>
          </w:p>
        </w:tc>
        <w:tc>
          <w:tcPr>
            <w:tcW w:w="1300" w:type="dxa"/>
            <w:hideMark/>
          </w:tcPr>
          <w:p w14:paraId="24B05728" w14:textId="77777777" w:rsidR="00B84D5E" w:rsidRPr="00B84D5E" w:rsidRDefault="00B84D5E" w:rsidP="002451CD">
            <w:pPr>
              <w:jc w:val="center"/>
            </w:pPr>
            <w:r w:rsidRPr="00B84D5E">
              <w:t>5</w:t>
            </w:r>
          </w:p>
        </w:tc>
        <w:tc>
          <w:tcPr>
            <w:tcW w:w="1300" w:type="dxa"/>
            <w:hideMark/>
          </w:tcPr>
          <w:p w14:paraId="24B05729" w14:textId="77777777" w:rsidR="00B84D5E" w:rsidRPr="00B84D5E" w:rsidRDefault="00B84D5E" w:rsidP="002451CD">
            <w:pPr>
              <w:jc w:val="center"/>
            </w:pPr>
            <w:r w:rsidRPr="00B84D5E">
              <w:t>5</w:t>
            </w:r>
          </w:p>
        </w:tc>
        <w:tc>
          <w:tcPr>
            <w:tcW w:w="1300" w:type="dxa"/>
            <w:hideMark/>
          </w:tcPr>
          <w:p w14:paraId="24B0572A" w14:textId="77777777" w:rsidR="00B84D5E" w:rsidRPr="00B84D5E" w:rsidRDefault="00B84D5E" w:rsidP="002451CD">
            <w:pPr>
              <w:jc w:val="center"/>
            </w:pPr>
            <w:r w:rsidRPr="00B84D5E">
              <w:t>---</w:t>
            </w:r>
          </w:p>
        </w:tc>
        <w:tc>
          <w:tcPr>
            <w:tcW w:w="1300" w:type="dxa"/>
            <w:hideMark/>
          </w:tcPr>
          <w:p w14:paraId="24B0572B" w14:textId="77777777" w:rsidR="00B84D5E" w:rsidRPr="00B84D5E" w:rsidRDefault="00B84D5E" w:rsidP="002451CD">
            <w:pPr>
              <w:jc w:val="center"/>
            </w:pPr>
            <w:r w:rsidRPr="00B84D5E">
              <w:t>---</w:t>
            </w:r>
          </w:p>
        </w:tc>
      </w:tr>
      <w:tr w:rsidR="00B84D5E" w:rsidRPr="00B84D5E" w14:paraId="24B0572E" w14:textId="77777777" w:rsidTr="00B84D5E">
        <w:trPr>
          <w:trHeight w:val="315"/>
        </w:trPr>
        <w:tc>
          <w:tcPr>
            <w:tcW w:w="13860" w:type="dxa"/>
            <w:gridSpan w:val="7"/>
            <w:hideMark/>
          </w:tcPr>
          <w:p w14:paraId="24B0572D" w14:textId="77777777" w:rsidR="00B84D5E" w:rsidRPr="00B84D5E" w:rsidRDefault="00B84D5E">
            <w:r w:rsidRPr="00B84D5E">
              <w:t> </w:t>
            </w:r>
          </w:p>
        </w:tc>
      </w:tr>
      <w:tr w:rsidR="00B84D5E" w:rsidRPr="00B84D5E" w14:paraId="24B05736" w14:textId="77777777" w:rsidTr="00B84D5E">
        <w:trPr>
          <w:trHeight w:val="315"/>
        </w:trPr>
        <w:tc>
          <w:tcPr>
            <w:tcW w:w="6060" w:type="dxa"/>
            <w:hideMark/>
          </w:tcPr>
          <w:p w14:paraId="24B0572F" w14:textId="77777777" w:rsidR="00B84D5E" w:rsidRPr="00B84D5E" w:rsidRDefault="00B84D5E">
            <w:r w:rsidRPr="00B84D5E">
              <w:t>Overhead Conductor and Cables</w:t>
            </w:r>
          </w:p>
        </w:tc>
        <w:tc>
          <w:tcPr>
            <w:tcW w:w="1300" w:type="dxa"/>
            <w:hideMark/>
          </w:tcPr>
          <w:p w14:paraId="24B05730" w14:textId="77777777" w:rsidR="00B84D5E" w:rsidRPr="00B84D5E" w:rsidRDefault="00B84D5E" w:rsidP="002451CD">
            <w:pPr>
              <w:jc w:val="center"/>
            </w:pPr>
            <w:r w:rsidRPr="00B84D5E">
              <w:t>1</w:t>
            </w:r>
          </w:p>
        </w:tc>
        <w:tc>
          <w:tcPr>
            <w:tcW w:w="1300" w:type="dxa"/>
            <w:hideMark/>
          </w:tcPr>
          <w:p w14:paraId="24B05731" w14:textId="77777777" w:rsidR="00B84D5E" w:rsidRPr="00B84D5E" w:rsidRDefault="00B84D5E" w:rsidP="002451CD">
            <w:pPr>
              <w:jc w:val="center"/>
            </w:pPr>
            <w:r w:rsidRPr="00B84D5E">
              <w:t>2</w:t>
            </w:r>
            <w:r w:rsidR="008D7968">
              <w:t>*</w:t>
            </w:r>
          </w:p>
        </w:tc>
        <w:tc>
          <w:tcPr>
            <w:tcW w:w="1300" w:type="dxa"/>
            <w:hideMark/>
          </w:tcPr>
          <w:p w14:paraId="24B05732" w14:textId="77777777" w:rsidR="00B84D5E" w:rsidRPr="00B84D5E" w:rsidRDefault="00B84D5E" w:rsidP="002451CD">
            <w:pPr>
              <w:jc w:val="center"/>
            </w:pPr>
            <w:r w:rsidRPr="00B84D5E">
              <w:t>5</w:t>
            </w:r>
          </w:p>
        </w:tc>
        <w:tc>
          <w:tcPr>
            <w:tcW w:w="1300" w:type="dxa"/>
            <w:hideMark/>
          </w:tcPr>
          <w:p w14:paraId="24B05733" w14:textId="77777777" w:rsidR="00B84D5E" w:rsidRPr="00B84D5E" w:rsidRDefault="00B84D5E" w:rsidP="002451CD">
            <w:pPr>
              <w:jc w:val="center"/>
            </w:pPr>
            <w:r w:rsidRPr="00B84D5E">
              <w:t>5</w:t>
            </w:r>
          </w:p>
        </w:tc>
        <w:tc>
          <w:tcPr>
            <w:tcW w:w="1300" w:type="dxa"/>
            <w:hideMark/>
          </w:tcPr>
          <w:p w14:paraId="24B05734" w14:textId="77777777" w:rsidR="00B84D5E" w:rsidRPr="00B84D5E" w:rsidRDefault="00B84D5E" w:rsidP="002451CD">
            <w:pPr>
              <w:jc w:val="center"/>
            </w:pPr>
            <w:r w:rsidRPr="00B84D5E">
              <w:t>---</w:t>
            </w:r>
          </w:p>
        </w:tc>
        <w:tc>
          <w:tcPr>
            <w:tcW w:w="1300" w:type="dxa"/>
            <w:hideMark/>
          </w:tcPr>
          <w:p w14:paraId="24B05735" w14:textId="77777777" w:rsidR="00B84D5E" w:rsidRPr="00B84D5E" w:rsidRDefault="00B84D5E" w:rsidP="002451CD">
            <w:pPr>
              <w:jc w:val="center"/>
            </w:pPr>
            <w:r w:rsidRPr="00B84D5E">
              <w:t>---</w:t>
            </w:r>
          </w:p>
        </w:tc>
      </w:tr>
      <w:tr w:rsidR="00B84D5E" w:rsidRPr="00B84D5E" w14:paraId="24B0573E" w14:textId="77777777" w:rsidTr="00B84D5E">
        <w:trPr>
          <w:trHeight w:val="315"/>
        </w:trPr>
        <w:tc>
          <w:tcPr>
            <w:tcW w:w="6060" w:type="dxa"/>
            <w:hideMark/>
          </w:tcPr>
          <w:p w14:paraId="24B05737" w14:textId="77777777" w:rsidR="00B84D5E" w:rsidRPr="00B84D5E" w:rsidRDefault="00B84D5E">
            <w:r w:rsidRPr="00B84D5E">
              <w:t>Street</w:t>
            </w:r>
            <w:r w:rsidR="002451CD">
              <w:t xml:space="preserve"> </w:t>
            </w:r>
            <w:r w:rsidRPr="00B84D5E">
              <w:t>lighting</w:t>
            </w:r>
          </w:p>
        </w:tc>
        <w:tc>
          <w:tcPr>
            <w:tcW w:w="1300" w:type="dxa"/>
            <w:hideMark/>
          </w:tcPr>
          <w:p w14:paraId="24B05738" w14:textId="77777777" w:rsidR="00B84D5E" w:rsidRPr="00B84D5E" w:rsidRDefault="00B84D5E" w:rsidP="002451CD">
            <w:pPr>
              <w:jc w:val="center"/>
            </w:pPr>
            <w:r w:rsidRPr="00B84D5E">
              <w:t>1</w:t>
            </w:r>
          </w:p>
        </w:tc>
        <w:tc>
          <w:tcPr>
            <w:tcW w:w="1300" w:type="dxa"/>
            <w:hideMark/>
          </w:tcPr>
          <w:p w14:paraId="24B05739" w14:textId="77777777" w:rsidR="00B84D5E" w:rsidRPr="00B84D5E" w:rsidRDefault="00B84D5E" w:rsidP="002451CD">
            <w:pPr>
              <w:jc w:val="center"/>
            </w:pPr>
            <w:r w:rsidRPr="00B84D5E">
              <w:t>2</w:t>
            </w:r>
          </w:p>
        </w:tc>
        <w:tc>
          <w:tcPr>
            <w:tcW w:w="1300" w:type="dxa"/>
            <w:hideMark/>
          </w:tcPr>
          <w:p w14:paraId="24B0573A" w14:textId="77777777" w:rsidR="00B84D5E" w:rsidRPr="00B84D5E" w:rsidRDefault="00B84D5E" w:rsidP="002451CD">
            <w:pPr>
              <w:jc w:val="center"/>
            </w:pPr>
            <w:r w:rsidRPr="00B84D5E">
              <w:t>x</w:t>
            </w:r>
          </w:p>
        </w:tc>
        <w:tc>
          <w:tcPr>
            <w:tcW w:w="1300" w:type="dxa"/>
            <w:hideMark/>
          </w:tcPr>
          <w:p w14:paraId="24B0573B" w14:textId="77777777" w:rsidR="00B84D5E" w:rsidRPr="00B84D5E" w:rsidRDefault="00B84D5E" w:rsidP="002451CD">
            <w:pPr>
              <w:jc w:val="center"/>
            </w:pPr>
            <w:r w:rsidRPr="00B84D5E">
              <w:t>x</w:t>
            </w:r>
          </w:p>
        </w:tc>
        <w:tc>
          <w:tcPr>
            <w:tcW w:w="1300" w:type="dxa"/>
            <w:hideMark/>
          </w:tcPr>
          <w:p w14:paraId="24B0573C" w14:textId="77777777" w:rsidR="00B84D5E" w:rsidRPr="00B84D5E" w:rsidRDefault="00B84D5E" w:rsidP="002451CD">
            <w:pPr>
              <w:jc w:val="center"/>
            </w:pPr>
            <w:r w:rsidRPr="00B84D5E">
              <w:t>---</w:t>
            </w:r>
          </w:p>
        </w:tc>
        <w:tc>
          <w:tcPr>
            <w:tcW w:w="1300" w:type="dxa"/>
            <w:hideMark/>
          </w:tcPr>
          <w:p w14:paraId="24B0573D" w14:textId="77777777" w:rsidR="00B84D5E" w:rsidRPr="00B84D5E" w:rsidRDefault="00B84D5E" w:rsidP="002451CD">
            <w:pPr>
              <w:jc w:val="center"/>
            </w:pPr>
            <w:r w:rsidRPr="00B84D5E">
              <w:t>---</w:t>
            </w:r>
          </w:p>
        </w:tc>
      </w:tr>
      <w:tr w:rsidR="00B84D5E" w:rsidRPr="00B84D5E" w14:paraId="24B05746" w14:textId="77777777" w:rsidTr="00B84D5E">
        <w:trPr>
          <w:trHeight w:val="330"/>
        </w:trPr>
        <w:tc>
          <w:tcPr>
            <w:tcW w:w="6060" w:type="dxa"/>
            <w:hideMark/>
          </w:tcPr>
          <w:p w14:paraId="24B0573F" w14:textId="77777777" w:rsidR="00B84D5E" w:rsidRPr="00B84D5E" w:rsidRDefault="00B84D5E">
            <w:r w:rsidRPr="00B84D5E">
              <w:t>Wood Poles under 15 years</w:t>
            </w:r>
          </w:p>
        </w:tc>
        <w:tc>
          <w:tcPr>
            <w:tcW w:w="1300" w:type="dxa"/>
            <w:hideMark/>
          </w:tcPr>
          <w:p w14:paraId="24B05740" w14:textId="77777777" w:rsidR="00B84D5E" w:rsidRPr="00B84D5E" w:rsidRDefault="00B84D5E" w:rsidP="002451CD">
            <w:pPr>
              <w:jc w:val="center"/>
            </w:pPr>
            <w:r w:rsidRPr="00B84D5E">
              <w:t>1</w:t>
            </w:r>
          </w:p>
        </w:tc>
        <w:tc>
          <w:tcPr>
            <w:tcW w:w="1300" w:type="dxa"/>
            <w:hideMark/>
          </w:tcPr>
          <w:p w14:paraId="24B05741" w14:textId="77777777" w:rsidR="00B84D5E" w:rsidRPr="00B84D5E" w:rsidRDefault="00B84D5E" w:rsidP="002451CD">
            <w:pPr>
              <w:jc w:val="center"/>
            </w:pPr>
            <w:r w:rsidRPr="00B84D5E">
              <w:t>2</w:t>
            </w:r>
          </w:p>
        </w:tc>
        <w:tc>
          <w:tcPr>
            <w:tcW w:w="1300" w:type="dxa"/>
            <w:hideMark/>
          </w:tcPr>
          <w:p w14:paraId="24B05742" w14:textId="77777777" w:rsidR="00B84D5E" w:rsidRPr="00B84D5E" w:rsidRDefault="00B84D5E" w:rsidP="002451CD">
            <w:pPr>
              <w:jc w:val="center"/>
            </w:pPr>
            <w:r w:rsidRPr="00B84D5E">
              <w:t>x</w:t>
            </w:r>
          </w:p>
        </w:tc>
        <w:tc>
          <w:tcPr>
            <w:tcW w:w="1300" w:type="dxa"/>
            <w:hideMark/>
          </w:tcPr>
          <w:p w14:paraId="24B05743" w14:textId="77777777" w:rsidR="00B84D5E" w:rsidRPr="00B84D5E" w:rsidRDefault="00B84D5E" w:rsidP="002451CD">
            <w:pPr>
              <w:jc w:val="center"/>
            </w:pPr>
            <w:r w:rsidRPr="00B84D5E">
              <w:t>x</w:t>
            </w:r>
          </w:p>
        </w:tc>
        <w:tc>
          <w:tcPr>
            <w:tcW w:w="1300" w:type="dxa"/>
            <w:hideMark/>
          </w:tcPr>
          <w:p w14:paraId="24B05744" w14:textId="77777777" w:rsidR="00B84D5E" w:rsidRPr="00B84D5E" w:rsidRDefault="00B84D5E" w:rsidP="002451CD">
            <w:pPr>
              <w:jc w:val="center"/>
            </w:pPr>
            <w:r w:rsidRPr="00B84D5E">
              <w:t>---</w:t>
            </w:r>
          </w:p>
        </w:tc>
        <w:tc>
          <w:tcPr>
            <w:tcW w:w="1300" w:type="dxa"/>
            <w:hideMark/>
          </w:tcPr>
          <w:p w14:paraId="24B05745" w14:textId="77777777" w:rsidR="00B84D5E" w:rsidRPr="00B84D5E" w:rsidRDefault="00B84D5E" w:rsidP="002451CD">
            <w:pPr>
              <w:jc w:val="center"/>
            </w:pPr>
            <w:r w:rsidRPr="00B84D5E">
              <w:t>---</w:t>
            </w:r>
          </w:p>
        </w:tc>
      </w:tr>
      <w:tr w:rsidR="00B84D5E" w:rsidRPr="00B84D5E" w14:paraId="24B0574E" w14:textId="77777777" w:rsidTr="00B84D5E">
        <w:trPr>
          <w:trHeight w:val="795"/>
        </w:trPr>
        <w:tc>
          <w:tcPr>
            <w:tcW w:w="6060" w:type="dxa"/>
            <w:hideMark/>
          </w:tcPr>
          <w:p w14:paraId="24B05747" w14:textId="77777777" w:rsidR="00B84D5E" w:rsidRPr="00B84D5E" w:rsidRDefault="00B84D5E">
            <w:r w:rsidRPr="00B84D5E">
              <w:t>Wood Poles over 15 years which have not been subject to intrusive inspection</w:t>
            </w:r>
          </w:p>
        </w:tc>
        <w:tc>
          <w:tcPr>
            <w:tcW w:w="1300" w:type="dxa"/>
            <w:hideMark/>
          </w:tcPr>
          <w:p w14:paraId="24B05748" w14:textId="77777777" w:rsidR="00B84D5E" w:rsidRPr="00B84D5E" w:rsidRDefault="00B84D5E" w:rsidP="002451CD">
            <w:pPr>
              <w:jc w:val="center"/>
            </w:pPr>
            <w:r w:rsidRPr="00B84D5E">
              <w:t>1</w:t>
            </w:r>
          </w:p>
        </w:tc>
        <w:tc>
          <w:tcPr>
            <w:tcW w:w="1300" w:type="dxa"/>
            <w:hideMark/>
          </w:tcPr>
          <w:p w14:paraId="24B05749" w14:textId="77777777" w:rsidR="00B84D5E" w:rsidRPr="00B84D5E" w:rsidRDefault="00B84D5E" w:rsidP="002451CD">
            <w:pPr>
              <w:jc w:val="center"/>
            </w:pPr>
            <w:r w:rsidRPr="00B84D5E">
              <w:t>2</w:t>
            </w:r>
          </w:p>
        </w:tc>
        <w:tc>
          <w:tcPr>
            <w:tcW w:w="1300" w:type="dxa"/>
            <w:hideMark/>
          </w:tcPr>
          <w:p w14:paraId="24B0574A" w14:textId="77777777" w:rsidR="00B84D5E" w:rsidRPr="00B84D5E" w:rsidRDefault="00B84D5E" w:rsidP="002451CD">
            <w:pPr>
              <w:jc w:val="center"/>
            </w:pPr>
            <w:r w:rsidRPr="00B84D5E">
              <w:t>x</w:t>
            </w:r>
          </w:p>
        </w:tc>
        <w:tc>
          <w:tcPr>
            <w:tcW w:w="1300" w:type="dxa"/>
            <w:hideMark/>
          </w:tcPr>
          <w:p w14:paraId="24B0574B" w14:textId="77777777" w:rsidR="00B84D5E" w:rsidRPr="00B84D5E" w:rsidRDefault="00B84D5E" w:rsidP="002451CD">
            <w:pPr>
              <w:jc w:val="center"/>
            </w:pPr>
            <w:r w:rsidRPr="00B84D5E">
              <w:t>x</w:t>
            </w:r>
          </w:p>
        </w:tc>
        <w:tc>
          <w:tcPr>
            <w:tcW w:w="1300" w:type="dxa"/>
            <w:hideMark/>
          </w:tcPr>
          <w:p w14:paraId="24B0574C" w14:textId="77777777" w:rsidR="00B84D5E" w:rsidRPr="00B84D5E" w:rsidRDefault="00B84D5E" w:rsidP="002451CD">
            <w:pPr>
              <w:jc w:val="center"/>
            </w:pPr>
            <w:r w:rsidRPr="00B84D5E">
              <w:t>10</w:t>
            </w:r>
          </w:p>
        </w:tc>
        <w:tc>
          <w:tcPr>
            <w:tcW w:w="1300" w:type="dxa"/>
            <w:hideMark/>
          </w:tcPr>
          <w:p w14:paraId="24B0574D" w14:textId="77777777" w:rsidR="00B84D5E" w:rsidRPr="00B84D5E" w:rsidRDefault="00B84D5E" w:rsidP="002451CD">
            <w:pPr>
              <w:jc w:val="center"/>
            </w:pPr>
            <w:r w:rsidRPr="00B84D5E">
              <w:t>10</w:t>
            </w:r>
          </w:p>
        </w:tc>
      </w:tr>
      <w:tr w:rsidR="00B84D5E" w:rsidRPr="00B84D5E" w14:paraId="24B05756" w14:textId="77777777" w:rsidTr="00B84D5E">
        <w:trPr>
          <w:trHeight w:val="450"/>
        </w:trPr>
        <w:tc>
          <w:tcPr>
            <w:tcW w:w="6060" w:type="dxa"/>
            <w:hideMark/>
          </w:tcPr>
          <w:p w14:paraId="24B0574F" w14:textId="77777777" w:rsidR="00B84D5E" w:rsidRPr="00B84D5E" w:rsidRDefault="00B84D5E">
            <w:r w:rsidRPr="00B84D5E">
              <w:t>Wood poles which passed intrusive inspection</w:t>
            </w:r>
          </w:p>
        </w:tc>
        <w:tc>
          <w:tcPr>
            <w:tcW w:w="1300" w:type="dxa"/>
            <w:hideMark/>
          </w:tcPr>
          <w:p w14:paraId="24B05750" w14:textId="77777777" w:rsidR="00B84D5E" w:rsidRPr="00B84D5E" w:rsidRDefault="00B84D5E" w:rsidP="002451CD">
            <w:pPr>
              <w:jc w:val="center"/>
            </w:pPr>
            <w:r w:rsidRPr="00B84D5E">
              <w:t>---</w:t>
            </w:r>
          </w:p>
        </w:tc>
        <w:tc>
          <w:tcPr>
            <w:tcW w:w="1300" w:type="dxa"/>
            <w:hideMark/>
          </w:tcPr>
          <w:p w14:paraId="24B05751" w14:textId="77777777" w:rsidR="00B84D5E" w:rsidRPr="00B84D5E" w:rsidRDefault="00B84D5E" w:rsidP="002451CD">
            <w:pPr>
              <w:jc w:val="center"/>
            </w:pPr>
            <w:r w:rsidRPr="00B84D5E">
              <w:t>---</w:t>
            </w:r>
          </w:p>
        </w:tc>
        <w:tc>
          <w:tcPr>
            <w:tcW w:w="1300" w:type="dxa"/>
            <w:hideMark/>
          </w:tcPr>
          <w:p w14:paraId="24B05752" w14:textId="77777777" w:rsidR="00B84D5E" w:rsidRPr="00B84D5E" w:rsidRDefault="00B84D5E" w:rsidP="002451CD">
            <w:pPr>
              <w:jc w:val="center"/>
            </w:pPr>
            <w:r w:rsidRPr="00B84D5E">
              <w:t>---</w:t>
            </w:r>
          </w:p>
        </w:tc>
        <w:tc>
          <w:tcPr>
            <w:tcW w:w="1300" w:type="dxa"/>
            <w:hideMark/>
          </w:tcPr>
          <w:p w14:paraId="24B05753" w14:textId="77777777" w:rsidR="00B84D5E" w:rsidRPr="00B84D5E" w:rsidRDefault="00B84D5E" w:rsidP="002451CD">
            <w:pPr>
              <w:jc w:val="center"/>
            </w:pPr>
            <w:r w:rsidRPr="00B84D5E">
              <w:t>---</w:t>
            </w:r>
          </w:p>
        </w:tc>
        <w:tc>
          <w:tcPr>
            <w:tcW w:w="1300" w:type="dxa"/>
            <w:hideMark/>
          </w:tcPr>
          <w:p w14:paraId="24B05754" w14:textId="77777777" w:rsidR="00B84D5E" w:rsidRPr="00B84D5E" w:rsidRDefault="00B84D5E" w:rsidP="002451CD">
            <w:pPr>
              <w:jc w:val="center"/>
            </w:pPr>
            <w:r w:rsidRPr="00B84D5E">
              <w:t>20</w:t>
            </w:r>
          </w:p>
        </w:tc>
        <w:tc>
          <w:tcPr>
            <w:tcW w:w="1300" w:type="dxa"/>
            <w:hideMark/>
          </w:tcPr>
          <w:p w14:paraId="24B05755" w14:textId="77777777" w:rsidR="00B84D5E" w:rsidRPr="00B84D5E" w:rsidRDefault="00B84D5E" w:rsidP="002451CD">
            <w:pPr>
              <w:jc w:val="center"/>
            </w:pPr>
            <w:r w:rsidRPr="00B84D5E">
              <w:t>20</w:t>
            </w:r>
          </w:p>
        </w:tc>
      </w:tr>
    </w:tbl>
    <w:p w14:paraId="24B05757" w14:textId="77777777" w:rsidR="000157D7" w:rsidRDefault="000157D7" w:rsidP="003A66A1"/>
    <w:p w14:paraId="24B05758" w14:textId="091F969F" w:rsidR="00A33D9A" w:rsidRDefault="008D7968" w:rsidP="003A66A1">
      <w:pPr>
        <w:rPr>
          <w:rFonts w:cs="Arial"/>
          <w:color w:val="000000"/>
        </w:rPr>
      </w:pPr>
      <w:r>
        <w:rPr>
          <w:rFonts w:cs="Arial"/>
          <w:color w:val="000000"/>
        </w:rPr>
        <w:t>*</w:t>
      </w:r>
      <w:r w:rsidR="00A33D9A">
        <w:rPr>
          <w:rFonts w:cs="Arial"/>
          <w:color w:val="000000"/>
        </w:rPr>
        <w:t xml:space="preserve">Patrol inspections in rural areas for overhead facilities shall be increased to once per year in Extreme and Very High Fire Threat Zones in the following counties Imperial, Los Angeles, Orange, Riverside, Santa Barbara, San Bernardino, San Diego, and Ventura. Extreme and Very High Fire Threat Zones are designated on the Fire and Resource Assessment Program (FRAP) Map prepared by the California Department of Forestry and Fire Protection or the modified FRAP Map. </w:t>
      </w:r>
    </w:p>
    <w:p w14:paraId="1BE206F7" w14:textId="4FA0B1D8" w:rsidR="00273755" w:rsidRDefault="00273755" w:rsidP="003A66A1">
      <w:pPr>
        <w:rPr>
          <w:rFonts w:cs="Arial"/>
          <w:color w:val="000000"/>
        </w:rPr>
      </w:pPr>
      <w:r>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6BBD1DC1" wp14:editId="16E0CE7D">
                <wp:simplePos x="0" y="0"/>
                <wp:positionH relativeFrom="margin">
                  <wp:posOffset>0</wp:posOffset>
                </wp:positionH>
                <wp:positionV relativeFrom="paragraph">
                  <wp:posOffset>316865</wp:posOffset>
                </wp:positionV>
                <wp:extent cx="6111240" cy="345440"/>
                <wp:effectExtent l="0" t="0" r="381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345440"/>
                        </a:xfrm>
                        <a:prstGeom prst="rect">
                          <a:avLst/>
                        </a:prstGeom>
                        <a:solidFill>
                          <a:srgbClr val="FFFFFF"/>
                        </a:solidFill>
                        <a:ln w="9525">
                          <a:noFill/>
                          <a:miter lim="800000"/>
                          <a:headEnd/>
                          <a:tailEnd/>
                        </a:ln>
                      </wps:spPr>
                      <wps:txbx>
                        <w:txbxContent>
                          <w:p w14:paraId="512B55B2" w14:textId="77777777" w:rsidR="00273755" w:rsidRDefault="00273755" w:rsidP="00273755">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BD1DC1" id="_x0000_t202" coordsize="21600,21600" o:spt="202" path="m,l,21600r21600,l21600,xe">
                <v:stroke joinstyle="miter"/>
                <v:path gradientshapeok="t" o:connecttype="rect"/>
              </v:shapetype>
              <v:shape id="Text Box 217" o:spid="_x0000_s1026" type="#_x0000_t202" style="position:absolute;margin-left:0;margin-top:24.95pt;width:481.2pt;height:27.2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" stroked="f">
                <v:textbox style="mso-fit-shape-to-text:t">
                  <w:txbxContent>
                    <w:p w14:paraId="512B55B2" w14:textId="77777777" w:rsidR="00273755" w:rsidRDefault="00273755" w:rsidP="00273755">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p>
    <w:p w14:paraId="6A8979FC" w14:textId="4BDBF05B" w:rsidR="00273755" w:rsidRDefault="00273755" w:rsidP="003A66A1">
      <w:pPr>
        <w:rPr>
          <w:rFonts w:cs="Arial"/>
          <w:color w:val="000000"/>
        </w:rPr>
      </w:pPr>
    </w:p>
    <w:p w14:paraId="6CBB1E7E" w14:textId="77777777" w:rsidR="00273755" w:rsidRDefault="00273755" w:rsidP="003A66A1"/>
    <w:p w14:paraId="3656DCB5" w14:textId="77777777" w:rsidR="00F578CD" w:rsidRDefault="00F578CD" w:rsidP="003A66A1">
      <w:pPr>
        <w:rPr>
          <w:b/>
        </w:rPr>
        <w:sectPr w:rsidR="00F578CD" w:rsidSect="00914CBB">
          <w:headerReference w:type="default" r:id="rId8"/>
          <w:footerReference w:type="default" r:id="rId9"/>
          <w:pgSz w:w="12240" w:h="15840" w:code="1"/>
          <w:pgMar w:top="1152" w:right="1440" w:bottom="720" w:left="1440" w:header="864" w:footer="720" w:gutter="0"/>
          <w:pgNumType w:start="2"/>
          <w:cols w:space="720"/>
          <w:docGrid w:linePitch="360"/>
        </w:sectPr>
      </w:pPr>
    </w:p>
    <w:p w14:paraId="24B0575D" w14:textId="1DF33727" w:rsidR="002451CD" w:rsidRPr="00273755" w:rsidRDefault="002451CD" w:rsidP="003A66A1">
      <w:pPr>
        <w:rPr>
          <w:b/>
          <w:color w:val="005487"/>
        </w:rPr>
      </w:pPr>
      <w:r w:rsidRPr="00273755">
        <w:rPr>
          <w:b/>
          <w:color w:val="005487"/>
        </w:rPr>
        <w:lastRenderedPageBreak/>
        <w:t>Definitions</w:t>
      </w:r>
    </w:p>
    <w:p w14:paraId="24B0575E" w14:textId="77777777" w:rsidR="002451CD" w:rsidRPr="002451CD" w:rsidRDefault="002451CD" w:rsidP="002451CD">
      <w:pPr>
        <w:pStyle w:val="NormalWeb"/>
        <w:rPr>
          <w:color w:val="000000"/>
        </w:rPr>
      </w:pPr>
      <w:r w:rsidRPr="002451CD">
        <w:rPr>
          <w:rFonts w:ascii="Arial" w:hAnsi="Arial" w:cs="Arial"/>
          <w:b/>
          <w:bCs/>
          <w:color w:val="000000"/>
        </w:rPr>
        <w:t>1) "Urban"</w:t>
      </w:r>
      <w:r w:rsidRPr="002451CD">
        <w:rPr>
          <w:rFonts w:ascii="Arial" w:hAnsi="Arial" w:cs="Arial"/>
          <w:color w:val="000000"/>
        </w:rPr>
        <w:t> shall be defined as those areas with a population of more than 1,000 persons per square mile as determined by the United States Bureau of the Census.</w:t>
      </w:r>
    </w:p>
    <w:p w14:paraId="24B0575F" w14:textId="2E4BDA6B" w:rsidR="002451CD" w:rsidRPr="002451CD" w:rsidRDefault="002451CD" w:rsidP="002451CD">
      <w:pPr>
        <w:pStyle w:val="NormalWeb"/>
        <w:rPr>
          <w:color w:val="000000"/>
        </w:rPr>
      </w:pPr>
      <w:r w:rsidRPr="002451CD">
        <w:rPr>
          <w:rFonts w:ascii="Arial" w:hAnsi="Arial" w:cs="Arial"/>
          <w:b/>
          <w:bCs/>
          <w:color w:val="000000"/>
        </w:rPr>
        <w:t>(2) "Rural"</w:t>
      </w:r>
      <w:r w:rsidRPr="002451CD">
        <w:rPr>
          <w:rFonts w:ascii="Arial" w:hAnsi="Arial" w:cs="Arial"/>
          <w:color w:val="000000"/>
        </w:rPr>
        <w:t xml:space="preserve"> shall be defined as those areas with a population of </w:t>
      </w:r>
      <w:r w:rsidR="004A5819">
        <w:rPr>
          <w:rFonts w:ascii="Arial" w:hAnsi="Arial" w:cs="Arial"/>
          <w:color w:val="000000"/>
        </w:rPr>
        <w:t>fewer</w:t>
      </w:r>
      <w:r w:rsidRPr="002451CD">
        <w:rPr>
          <w:rFonts w:ascii="Arial" w:hAnsi="Arial" w:cs="Arial"/>
          <w:color w:val="000000"/>
        </w:rPr>
        <w:t xml:space="preserve"> than 1,000 persons per square mile as determined by the United States Bureau of the Census.</w:t>
      </w:r>
    </w:p>
    <w:p w14:paraId="24B05760" w14:textId="77777777" w:rsidR="002451CD" w:rsidRPr="002451CD" w:rsidRDefault="002451CD" w:rsidP="002451CD">
      <w:pPr>
        <w:pStyle w:val="NormalWeb"/>
        <w:rPr>
          <w:color w:val="000000"/>
        </w:rPr>
      </w:pPr>
      <w:r w:rsidRPr="002451CD">
        <w:rPr>
          <w:rFonts w:ascii="Arial" w:hAnsi="Arial" w:cs="Arial"/>
          <w:b/>
          <w:bCs/>
          <w:color w:val="000000"/>
        </w:rPr>
        <w:t>(3) "Patrol inspection"</w:t>
      </w:r>
      <w:r w:rsidRPr="002451CD">
        <w:rPr>
          <w:rFonts w:ascii="Arial" w:hAnsi="Arial" w:cs="Arial"/>
          <w:color w:val="000000"/>
        </w:rPr>
        <w:t> shall be defined as a simple visual inspection, of applicable utility equipment and structures,</w:t>
      </w:r>
      <w:r w:rsidR="00A33D9A">
        <w:rPr>
          <w:rFonts w:ascii="Arial" w:hAnsi="Arial" w:cs="Arial"/>
          <w:color w:val="000000"/>
        </w:rPr>
        <w:t xml:space="preserve"> </w:t>
      </w:r>
      <w:r w:rsidRPr="002451CD">
        <w:rPr>
          <w:rFonts w:ascii="Arial" w:hAnsi="Arial" w:cs="Arial"/>
          <w:color w:val="000000"/>
        </w:rPr>
        <w:t>that is designed to identify obvious structural problems and hazards. Patrol inspections may be carried ou</w:t>
      </w:r>
      <w:r w:rsidR="00A33D9A">
        <w:rPr>
          <w:rFonts w:ascii="Arial" w:hAnsi="Arial" w:cs="Arial"/>
          <w:color w:val="000000"/>
        </w:rPr>
        <w:t xml:space="preserve">t </w:t>
      </w:r>
      <w:proofErr w:type="gramStart"/>
      <w:r w:rsidR="00A33D9A">
        <w:rPr>
          <w:rFonts w:ascii="Arial" w:hAnsi="Arial" w:cs="Arial"/>
          <w:color w:val="000000"/>
        </w:rPr>
        <w:t>in the course of</w:t>
      </w:r>
      <w:proofErr w:type="gramEnd"/>
      <w:r w:rsidR="00A33D9A">
        <w:rPr>
          <w:rFonts w:ascii="Arial" w:hAnsi="Arial" w:cs="Arial"/>
          <w:color w:val="000000"/>
        </w:rPr>
        <w:t xml:space="preserve"> other district</w:t>
      </w:r>
      <w:r w:rsidRPr="002451CD">
        <w:rPr>
          <w:rFonts w:ascii="Arial" w:hAnsi="Arial" w:cs="Arial"/>
          <w:color w:val="000000"/>
        </w:rPr>
        <w:t xml:space="preserve"> business.</w:t>
      </w:r>
    </w:p>
    <w:p w14:paraId="24B05761" w14:textId="135E830A" w:rsidR="002451CD" w:rsidRPr="002451CD" w:rsidRDefault="002451CD" w:rsidP="002451CD">
      <w:pPr>
        <w:pStyle w:val="NormalWeb"/>
        <w:rPr>
          <w:color w:val="000000"/>
        </w:rPr>
      </w:pPr>
      <w:r w:rsidRPr="002451CD">
        <w:rPr>
          <w:rFonts w:ascii="Arial" w:hAnsi="Arial" w:cs="Arial"/>
          <w:b/>
          <w:bCs/>
          <w:color w:val="000000"/>
        </w:rPr>
        <w:t>(4) "Detailed"</w:t>
      </w:r>
      <w:r w:rsidRPr="002451CD">
        <w:rPr>
          <w:rFonts w:ascii="Arial" w:hAnsi="Arial" w:cs="Arial"/>
          <w:color w:val="000000"/>
        </w:rPr>
        <w:t xml:space="preserve"> inspection shall be defined as one where individual </w:t>
      </w:r>
      <w:proofErr w:type="gramStart"/>
      <w:r w:rsidRPr="002451CD">
        <w:rPr>
          <w:rFonts w:ascii="Arial" w:hAnsi="Arial" w:cs="Arial"/>
          <w:color w:val="000000"/>
        </w:rPr>
        <w:t>pieces</w:t>
      </w:r>
      <w:proofErr w:type="gramEnd"/>
      <w:r w:rsidRPr="002451CD">
        <w:rPr>
          <w:rFonts w:ascii="Arial" w:hAnsi="Arial" w:cs="Arial"/>
          <w:color w:val="000000"/>
        </w:rPr>
        <w:t xml:space="preserve"> of equipment and structures are carefully examined, visually and through use of </w:t>
      </w:r>
      <w:r w:rsidR="00772110">
        <w:rPr>
          <w:rFonts w:ascii="Arial" w:hAnsi="Arial" w:cs="Arial"/>
          <w:color w:val="000000"/>
        </w:rPr>
        <w:t xml:space="preserve">the </w:t>
      </w:r>
      <w:r w:rsidRPr="002451CD">
        <w:rPr>
          <w:rFonts w:ascii="Arial" w:hAnsi="Arial" w:cs="Arial"/>
          <w:color w:val="000000"/>
        </w:rPr>
        <w:t>routine diagnostic test, as appropriate, and (if practical and if useful information can be so gathered) opened, and the condition of each rated and recorded.</w:t>
      </w:r>
    </w:p>
    <w:p w14:paraId="61737E70" w14:textId="0548085D" w:rsidR="00C54631" w:rsidRDefault="002451CD" w:rsidP="00772110">
      <w:pPr>
        <w:pStyle w:val="NormalWeb"/>
        <w:rPr>
          <w:rFonts w:ascii="Arial" w:hAnsi="Arial" w:cs="Arial"/>
          <w:color w:val="000000"/>
        </w:rPr>
      </w:pPr>
      <w:r w:rsidRPr="002451CD">
        <w:rPr>
          <w:rFonts w:ascii="Arial" w:hAnsi="Arial" w:cs="Arial"/>
          <w:b/>
          <w:bCs/>
          <w:color w:val="000000"/>
        </w:rPr>
        <w:t>(5) "Intrusive"</w:t>
      </w:r>
      <w:r w:rsidRPr="002451CD">
        <w:rPr>
          <w:rFonts w:ascii="Arial" w:hAnsi="Arial" w:cs="Arial"/>
          <w:color w:val="000000"/>
        </w:rPr>
        <w:t> inspection is defined as one involving movement of soil, taking samples for analysis, and/or using more sophisticated diagnostic tools beyond visual inspections or instrument reading.</w:t>
      </w:r>
    </w:p>
    <w:sectPr w:rsidR="00C54631" w:rsidSect="003238E6">
      <w:headerReference w:type="default" r:id="rId10"/>
      <w:footerReference w:type="default" r:id="rId11"/>
      <w:pgSz w:w="12240" w:h="15840" w:code="1"/>
      <w:pgMar w:top="1152" w:right="1440" w:bottom="720" w:left="1440" w:header="1008"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05765" w14:textId="77777777" w:rsidR="002B29C0" w:rsidRDefault="002B29C0" w:rsidP="00B94281">
      <w:pPr>
        <w:spacing w:after="0" w:line="240" w:lineRule="auto"/>
      </w:pPr>
      <w:r>
        <w:separator/>
      </w:r>
    </w:p>
  </w:endnote>
  <w:endnote w:type="continuationSeparator" w:id="0">
    <w:p w14:paraId="24B05766" w14:textId="77777777" w:rsidR="002B29C0" w:rsidRDefault="002B29C0"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8EEE950-0C08-479B-BE5E-9799B1879572}"/>
    <w:embedBold r:id="rId2" w:fontKey="{48A6349B-D038-40BE-B071-DFFB8F907B8E}"/>
  </w:font>
  <w:font w:name="AvantGarde Bold">
    <w:panose1 w:val="00000000000000000000"/>
    <w:charset w:val="00"/>
    <w:family w:val="auto"/>
    <w:pitch w:val="variable"/>
    <w:sig w:usb0="8000002F" w:usb1="40000048" w:usb2="00000000" w:usb3="00000000" w:csb0="00000001" w:csb1="00000000"/>
    <w:embedRegular r:id="rId3" w:fontKey="{DACDE1D3-FE11-4C1E-8236-A3FD0335E0FF}"/>
    <w:embedBold r:id="rId4" w:fontKey="{295CDCDC-6C38-4CDB-BBB7-08C7637D6D33}"/>
  </w:font>
  <w:font w:name="Segoe UI">
    <w:panose1 w:val="020B0502040204020203"/>
    <w:charset w:val="00"/>
    <w:family w:val="swiss"/>
    <w:pitch w:val="variable"/>
    <w:sig w:usb0="E4002EFF" w:usb1="C000E47F" w:usb2="00000009" w:usb3="00000000" w:csb0="000001FF" w:csb1="00000000"/>
    <w:embedRegular r:id="rId5" w:fontKey="{C0A33585-1D0C-4D6C-AC08-F6D6F81C764B}"/>
  </w:font>
  <w:font w:name="Calibri Light">
    <w:panose1 w:val="020F0302020204030204"/>
    <w:charset w:val="00"/>
    <w:family w:val="swiss"/>
    <w:pitch w:val="variable"/>
    <w:sig w:usb0="E4002EFF" w:usb1="C000247B" w:usb2="00000009" w:usb3="00000000" w:csb0="000001FF" w:csb1="00000000"/>
    <w:embedRegular r:id="rId6" w:fontKey="{002AFE65-66BE-43DC-B961-0F11B8D142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05769" w14:textId="6172B082" w:rsidR="00160F47" w:rsidRDefault="00757C89" w:rsidP="0038672B">
    <w:pPr>
      <w:pStyle w:val="Footer"/>
      <w:ind w:left="5760"/>
      <w:rPr>
        <w:sz w:val="18"/>
        <w:szCs w:val="18"/>
      </w:rPr>
    </w:pPr>
    <w:r>
      <w:rPr>
        <w:sz w:val="18"/>
        <w:szCs w:val="18"/>
      </w:rPr>
      <w:ptab w:relativeTo="margin" w:alignment="right" w:leader="none"/>
    </w:r>
    <w:r w:rsidR="002F6AB9" w:rsidRPr="0038672B">
      <w:rPr>
        <w:sz w:val="18"/>
        <w:szCs w:val="18"/>
      </w:rPr>
      <w:t xml:space="preserve">Distribution </w:t>
    </w:r>
    <w:r>
      <w:rPr>
        <w:sz w:val="18"/>
        <w:szCs w:val="18"/>
      </w:rPr>
      <w:t>I</w:t>
    </w:r>
    <w:r w:rsidR="002F6AB9" w:rsidRPr="0038672B">
      <w:rPr>
        <w:sz w:val="18"/>
        <w:szCs w:val="18"/>
      </w:rPr>
      <w:t xml:space="preserve">nspection </w:t>
    </w:r>
    <w:r w:rsidR="00645B76">
      <w:rPr>
        <w:sz w:val="18"/>
        <w:szCs w:val="18"/>
      </w:rPr>
      <w:t>C</w:t>
    </w:r>
    <w:r w:rsidR="002F6AB9" w:rsidRPr="0038672B">
      <w:rPr>
        <w:sz w:val="18"/>
        <w:szCs w:val="18"/>
      </w:rPr>
      <w:t>ycles</w:t>
    </w:r>
  </w:p>
  <w:p w14:paraId="24B0576A" w14:textId="77777777" w:rsidR="00160F47" w:rsidRPr="00B94281" w:rsidRDefault="0038672B" w:rsidP="008D7968">
    <w:pPr>
      <w:pStyle w:val="Footer"/>
      <w:ind w:left="5760"/>
      <w:rPr>
        <w:sz w:val="18"/>
        <w:szCs w:val="18"/>
      </w:rPr>
    </w:pPr>
    <w:r>
      <w:rPr>
        <w:sz w:val="18"/>
        <w:szCs w:val="18"/>
      </w:rPr>
      <w:t xml:space="preserve">                              </w:t>
    </w:r>
    <w:r w:rsidR="008D7968">
      <w:rPr>
        <w:sz w:val="18"/>
        <w:szCs w:val="18"/>
      </w:rPr>
      <w:t>R</w:t>
    </w:r>
    <w:r w:rsidR="00160F47">
      <w:rPr>
        <w:sz w:val="18"/>
        <w:szCs w:val="18"/>
      </w:rPr>
      <w:t>evision</w:t>
    </w:r>
    <w:r w:rsidR="002D027C">
      <w:rPr>
        <w:sz w:val="18"/>
        <w:szCs w:val="18"/>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636D3" w14:textId="5D77D49F" w:rsidR="00273755" w:rsidRDefault="00273755" w:rsidP="0038672B">
    <w:pPr>
      <w:pStyle w:val="Footer"/>
      <w:ind w:left="5760"/>
      <w:rPr>
        <w:sz w:val="18"/>
        <w:szCs w:val="18"/>
      </w:rPr>
    </w:pPr>
    <w:r>
      <w:rPr>
        <w:sz w:val="18"/>
        <w:szCs w:val="18"/>
      </w:rPr>
      <w:ptab w:relativeTo="margin" w:alignment="right" w:leader="none"/>
    </w:r>
    <w:r w:rsidRPr="0038672B">
      <w:rPr>
        <w:sz w:val="18"/>
        <w:szCs w:val="18"/>
      </w:rPr>
      <w:t xml:space="preserve">Distribution </w:t>
    </w:r>
    <w:r>
      <w:rPr>
        <w:sz w:val="18"/>
        <w:szCs w:val="18"/>
      </w:rPr>
      <w:t>I</w:t>
    </w:r>
    <w:r w:rsidRPr="0038672B">
      <w:rPr>
        <w:sz w:val="18"/>
        <w:szCs w:val="18"/>
      </w:rPr>
      <w:t xml:space="preserve">nspection </w:t>
    </w:r>
    <w:r>
      <w:rPr>
        <w:sz w:val="18"/>
        <w:szCs w:val="18"/>
      </w:rPr>
      <w:t>C</w:t>
    </w:r>
    <w:r w:rsidRPr="0038672B">
      <w:rPr>
        <w:sz w:val="18"/>
        <w:szCs w:val="18"/>
      </w:rPr>
      <w:t>ycles</w:t>
    </w:r>
  </w:p>
  <w:p w14:paraId="5924B98B" w14:textId="0EDFB643" w:rsidR="00273755" w:rsidRDefault="00273755" w:rsidP="0038672B">
    <w:pPr>
      <w:pStyle w:val="Footer"/>
      <w:ind w:left="5760"/>
      <w:rPr>
        <w:sz w:val="18"/>
        <w:szCs w:val="18"/>
      </w:rPr>
    </w:pPr>
    <w:r>
      <w:rPr>
        <w:sz w:val="18"/>
        <w:szCs w:val="18"/>
      </w:rPr>
      <w:ptab w:relativeTo="margin" w:alignment="right" w:leader="none"/>
    </w:r>
    <w:r>
      <w:rPr>
        <w:sz w:val="18"/>
        <w:szCs w:val="18"/>
      </w:rPr>
      <w:t>Page 2</w:t>
    </w:r>
  </w:p>
  <w:p w14:paraId="34E2021D" w14:textId="77777777" w:rsidR="00273755" w:rsidRPr="00B94281" w:rsidRDefault="00273755" w:rsidP="008D7968">
    <w:pPr>
      <w:pStyle w:val="Footer"/>
      <w:ind w:left="5760"/>
      <w:rPr>
        <w:sz w:val="18"/>
        <w:szCs w:val="18"/>
      </w:rPr>
    </w:pPr>
    <w:r>
      <w:rPr>
        <w:sz w:val="18"/>
        <w:szCs w:val="18"/>
      </w:rPr>
      <w:t xml:space="preserve">                              Revision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05763" w14:textId="77777777" w:rsidR="002B29C0" w:rsidRDefault="002B29C0" w:rsidP="00B94281">
      <w:pPr>
        <w:spacing w:after="0" w:line="240" w:lineRule="auto"/>
      </w:pPr>
      <w:r>
        <w:separator/>
      </w:r>
    </w:p>
  </w:footnote>
  <w:footnote w:type="continuationSeparator" w:id="0">
    <w:p w14:paraId="24B05764" w14:textId="77777777" w:rsidR="002B29C0" w:rsidRDefault="002B29C0"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05767" w14:textId="77777777" w:rsidR="002000D0" w:rsidRDefault="0038672B" w:rsidP="00A24110">
    <w:pPr>
      <w:pStyle w:val="Header"/>
      <w:jc w:val="center"/>
      <w:rPr>
        <w:rFonts w:ascii="AvantGarde Bold" w:hAnsi="AvantGarde Bold"/>
        <w:color w:val="005487"/>
        <w:sz w:val="24"/>
        <w:szCs w:val="24"/>
      </w:rPr>
    </w:pPr>
    <w:r>
      <w:rPr>
        <w:noProof/>
      </w:rPr>
      <w:drawing>
        <wp:anchor distT="0" distB="0" distL="114300" distR="114300" simplePos="0" relativeHeight="251661312" behindDoc="0" locked="0" layoutInCell="1" allowOverlap="1" wp14:anchorId="24B0576B" wp14:editId="3310EDD4">
          <wp:simplePos x="0" y="0"/>
          <wp:positionH relativeFrom="column">
            <wp:posOffset>5279390</wp:posOffset>
          </wp:positionH>
          <wp:positionV relativeFrom="paragraph">
            <wp:posOffset>-365557</wp:posOffset>
          </wp:positionV>
          <wp:extent cx="804545" cy="792480"/>
          <wp:effectExtent l="0" t="0" r="0" b="7620"/>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4545" cy="792480"/>
                  </a:xfrm>
                  <a:prstGeom prst="rect">
                    <a:avLst/>
                  </a:prstGeom>
                </pic:spPr>
              </pic:pic>
            </a:graphicData>
          </a:graphic>
          <wp14:sizeRelH relativeFrom="margin">
            <wp14:pctWidth>0</wp14:pctWidth>
          </wp14:sizeRelH>
          <wp14:sizeRelV relativeFrom="margin">
            <wp14:pctHeight>0</wp14:pctHeight>
          </wp14:sizeRelV>
        </wp:anchor>
      </w:drawing>
    </w:r>
    <w:r w:rsidRPr="0038672B">
      <w:rPr>
        <w:rFonts w:ascii="Arial" w:eastAsiaTheme="minorHAnsi" w:hAnsi="Arial" w:cstheme="majorBidi"/>
        <w:noProof/>
        <w:sz w:val="24"/>
        <w:szCs w:val="24"/>
      </w:rPr>
      <mc:AlternateContent>
        <mc:Choice Requires="wpg">
          <w:drawing>
            <wp:anchor distT="0" distB="0" distL="114300" distR="114300" simplePos="0" relativeHeight="251659264" behindDoc="0" locked="0" layoutInCell="1" allowOverlap="1" wp14:anchorId="24B0576D" wp14:editId="24B0576E">
              <wp:simplePos x="0" y="0"/>
              <wp:positionH relativeFrom="page">
                <wp:posOffset>-63611</wp:posOffset>
              </wp:positionH>
              <wp:positionV relativeFrom="paragraph">
                <wp:posOffset>-541324</wp:posOffset>
              </wp:positionV>
              <wp:extent cx="8100060" cy="1173480"/>
              <wp:effectExtent l="0" t="0" r="0" b="7620"/>
              <wp:wrapNone/>
              <wp:docPr id="238" name="Group 238"/>
              <wp:cNvGraphicFramePr/>
              <a:graphic xmlns:a="http://schemas.openxmlformats.org/drawingml/2006/main">
                <a:graphicData uri="http://schemas.microsoft.com/office/word/2010/wordprocessingGroup">
                  <wpg:wgp>
                    <wpg:cNvGrpSpPr/>
                    <wpg:grpSpPr>
                      <a:xfrm>
                        <a:off x="0" y="0"/>
                        <a:ext cx="8100060" cy="1173480"/>
                        <a:chOff x="0" y="0"/>
                        <a:chExt cx="7901940" cy="1043940"/>
                      </a:xfrm>
                    </wpg:grpSpPr>
                    <pic:pic xmlns:pic="http://schemas.openxmlformats.org/drawingml/2006/picture">
                      <pic:nvPicPr>
                        <pic:cNvPr id="239" name="Picture 239"/>
                        <pic:cNvPicPr>
                          <a:picLocks noChangeAspect="1"/>
                        </pic:cNvPicPr>
                      </pic:nvPicPr>
                      <pic:blipFill rotWithShape="1">
                        <a:blip r:embed="rId2" cstate="print">
                          <a:extLst>
                            <a:ext uri="{28A0092B-C50C-407E-A947-70E740481C1C}">
                              <a14:useLocalDpi xmlns:a14="http://schemas.microsoft.com/office/drawing/2010/main" val="0"/>
                            </a:ext>
                          </a:extLst>
                        </a:blip>
                        <a:srcRect t="29038" b="36154"/>
                        <a:stretch/>
                      </pic:blipFill>
                      <pic:spPr bwMode="auto">
                        <a:xfrm>
                          <a:off x="0" y="0"/>
                          <a:ext cx="7901940" cy="1043940"/>
                        </a:xfrm>
                        <a:prstGeom prst="rect">
                          <a:avLst/>
                        </a:prstGeom>
                        <a:ln>
                          <a:noFill/>
                        </a:ln>
                        <a:extLst>
                          <a:ext uri="{53640926-AAD7-44D8-BBD7-CCE9431645EC}">
                            <a14:shadowObscured xmlns:a14="http://schemas.microsoft.com/office/drawing/2010/main"/>
                          </a:ext>
                        </a:extLst>
                      </pic:spPr>
                    </pic:pic>
                    <wps:wsp>
                      <wps:cNvPr id="240" name="Text Box 2"/>
                      <wps:cNvSpPr txBox="1">
                        <a:spLocks noChangeArrowheads="1"/>
                      </wps:cNvSpPr>
                      <wps:spPr bwMode="auto">
                        <a:xfrm>
                          <a:off x="1555751" y="306933"/>
                          <a:ext cx="4778374" cy="441099"/>
                        </a:xfrm>
                        <a:prstGeom prst="rect">
                          <a:avLst/>
                        </a:prstGeom>
                        <a:solidFill>
                          <a:srgbClr val="005487"/>
                        </a:solidFill>
                        <a:ln w="9525">
                          <a:noFill/>
                          <a:miter lim="800000"/>
                          <a:headEnd/>
                          <a:tailEnd/>
                        </a:ln>
                      </wps:spPr>
                      <wps:txbx>
                        <w:txbxContent>
                          <w:p w14:paraId="24B05771" w14:textId="4E79DFBF" w:rsidR="0038672B" w:rsidRPr="00DE6E9C" w:rsidRDefault="00273755" w:rsidP="0038672B">
                            <w:pPr>
                              <w:pStyle w:val="RCT"/>
                              <w:spacing w:line="283" w:lineRule="auto"/>
                              <w:jc w:val="center"/>
                              <w:rPr>
                                <w:b/>
                                <w:color w:val="FFFFFF" w:themeColor="background1"/>
                                <w:szCs w:val="32"/>
                              </w:rPr>
                            </w:pPr>
                            <w:r>
                              <w:rPr>
                                <w:b/>
                                <w:color w:val="FFFFFF" w:themeColor="background1"/>
                                <w:szCs w:val="32"/>
                              </w:rPr>
                              <w:t>Distribution Inspection Cycl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4B0576D" id="Group 238" o:spid="_x0000_s1027" style="position:absolute;left:0;text-align:left;margin-left:-5pt;margin-top:-42.6pt;width:637.8pt;height:92.4pt;z-index:251659264;mso-position-horizontal-relative:page;mso-width-relative:margin;mso-height-relative:margin" coordsize="79019,10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&#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9" o:spid="_x0000_s1028" type="#_x0000_t75" style="position:absolute;width:79019;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">
                <v:imagedata r:id="rId3" o:title="" croptop="19030f" cropbottom="23694f"/>
              </v:shape>
              <v:shapetype id="_x0000_t202" coordsize="21600,21600" o:spt="202" path="m,l,21600r21600,l21600,xe">
                <v:stroke joinstyle="miter"/>
                <v:path gradientshapeok="t" o:connecttype="rect"/>
              </v:shapetype>
              <v:shape id="Text Box 2" o:spid="_x0000_s1029" type="#_x0000_t202" style="position:absolute;left:15557;top:3069;width:47784;height:4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" fillcolor="#005487" stroked="f">
                <v:textbox>
                  <w:txbxContent>
                    <w:p w14:paraId="24B05771" w14:textId="4E79DFBF" w:rsidR="0038672B" w:rsidRPr="00DE6E9C" w:rsidRDefault="00273755" w:rsidP="0038672B">
                      <w:pPr>
                        <w:pStyle w:val="RCT"/>
                        <w:spacing w:line="283" w:lineRule="auto"/>
                        <w:jc w:val="center"/>
                        <w:rPr>
                          <w:b/>
                          <w:color w:val="FFFFFF" w:themeColor="background1"/>
                          <w:szCs w:val="32"/>
                        </w:rPr>
                      </w:pPr>
                      <w:r>
                        <w:rPr>
                          <w:b/>
                          <w:color w:val="FFFFFF" w:themeColor="background1"/>
                          <w:szCs w:val="32"/>
                        </w:rPr>
                        <w:t>Distribution Inspection Cycles</w:t>
                      </w:r>
                    </w:p>
                  </w:txbxContent>
                </v:textbox>
              </v:shape>
              <w10:wrap anchorx="page"/>
            </v:group>
          </w:pict>
        </mc:Fallback>
      </mc:AlternateContent>
    </w:r>
    <w:r>
      <w:rPr>
        <w:b/>
        <w:noProof/>
      </w:rPr>
      <w:drawing>
        <wp:inline distT="0" distB="0" distL="0" distR="0" wp14:anchorId="24B0576F" wp14:editId="03B3BBA0">
          <wp:extent cx="4896485" cy="4953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96485" cy="495300"/>
                  </a:xfrm>
                  <a:prstGeom prst="rect">
                    <a:avLst/>
                  </a:prstGeom>
                  <a:noFill/>
                </pic:spPr>
              </pic:pic>
            </a:graphicData>
          </a:graphic>
        </wp:inline>
      </w:drawing>
    </w:r>
    <w:r>
      <w:rPr>
        <w:rFonts w:ascii="AvantGarde Bold" w:hAnsi="AvantGarde Bold"/>
        <w:color w:val="005487"/>
        <w:sz w:val="28"/>
        <w:szCs w:val="28"/>
      </w:rPr>
      <w:t xml:space="preserve"> </w:t>
    </w:r>
  </w:p>
  <w:p w14:paraId="24B05768" w14:textId="77777777" w:rsidR="002000D0" w:rsidRDefault="002000D0" w:rsidP="00A24110">
    <w:pPr>
      <w:pStyle w:val="Header"/>
      <w:jc w:val="center"/>
      <w:rPr>
        <w:rFonts w:ascii="AvantGarde Bold" w:hAnsi="AvantGarde Bold"/>
        <w:color w:val="005487"/>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7396B" w14:textId="288D9A8D" w:rsidR="00EA0F89" w:rsidRDefault="00645B76" w:rsidP="00A24110">
    <w:pPr>
      <w:pStyle w:val="Header"/>
      <w:jc w:val="center"/>
      <w:rPr>
        <w:rFonts w:ascii="AvantGarde Bold" w:hAnsi="AvantGarde Bold"/>
        <w:color w:val="005487"/>
        <w:sz w:val="28"/>
        <w:szCs w:val="28"/>
      </w:rPr>
    </w:pPr>
    <w:r>
      <w:rPr>
        <w:rFonts w:ascii="AvantGarde Bold" w:hAnsi="AvantGarde Bold"/>
        <w:color w:val="005487"/>
        <w:sz w:val="28"/>
        <w:szCs w:val="28"/>
      </w:rPr>
      <w:t>Distribution Inspection Cycles</w:t>
    </w:r>
  </w:p>
  <w:p w14:paraId="5B6EE20C" w14:textId="77777777" w:rsidR="00645B76" w:rsidRPr="00645B76" w:rsidRDefault="00645B76" w:rsidP="00A24110">
    <w:pPr>
      <w:pStyle w:val="Header"/>
      <w:jc w:val="center"/>
      <w:rPr>
        <w:rFonts w:ascii="AvantGarde Bold" w:hAnsi="AvantGarde Bold"/>
        <w:color w:val="005487"/>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zQ3MzA2NzQxMjBR0lEKTi0uzszPAykwqgUAhf3R9CwAAAA="/>
  </w:docVars>
  <w:rsids>
    <w:rsidRoot w:val="00B90FC2"/>
    <w:rsid w:val="00010FE3"/>
    <w:rsid w:val="000157D7"/>
    <w:rsid w:val="00024955"/>
    <w:rsid w:val="00043018"/>
    <w:rsid w:val="000574E3"/>
    <w:rsid w:val="00094351"/>
    <w:rsid w:val="000F11F3"/>
    <w:rsid w:val="00106614"/>
    <w:rsid w:val="00110B58"/>
    <w:rsid w:val="00111520"/>
    <w:rsid w:val="0012289B"/>
    <w:rsid w:val="00132103"/>
    <w:rsid w:val="00152137"/>
    <w:rsid w:val="00160F47"/>
    <w:rsid w:val="00166C9E"/>
    <w:rsid w:val="00174198"/>
    <w:rsid w:val="00195C30"/>
    <w:rsid w:val="002000D0"/>
    <w:rsid w:val="00213C11"/>
    <w:rsid w:val="002451CD"/>
    <w:rsid w:val="0026738E"/>
    <w:rsid w:val="00273755"/>
    <w:rsid w:val="002762B0"/>
    <w:rsid w:val="002A6265"/>
    <w:rsid w:val="002B29C0"/>
    <w:rsid w:val="002B3172"/>
    <w:rsid w:val="002D027C"/>
    <w:rsid w:val="002E2EE7"/>
    <w:rsid w:val="002F6AB9"/>
    <w:rsid w:val="003238E6"/>
    <w:rsid w:val="00380B78"/>
    <w:rsid w:val="0038672B"/>
    <w:rsid w:val="003A66A1"/>
    <w:rsid w:val="003E0C9B"/>
    <w:rsid w:val="003E5A11"/>
    <w:rsid w:val="00402E66"/>
    <w:rsid w:val="00477BE2"/>
    <w:rsid w:val="004A5819"/>
    <w:rsid w:val="004C077A"/>
    <w:rsid w:val="004C5704"/>
    <w:rsid w:val="005327DF"/>
    <w:rsid w:val="005C3CA3"/>
    <w:rsid w:val="005D192F"/>
    <w:rsid w:val="0060370E"/>
    <w:rsid w:val="006247BF"/>
    <w:rsid w:val="00645B76"/>
    <w:rsid w:val="00661A0B"/>
    <w:rsid w:val="00661F98"/>
    <w:rsid w:val="00667162"/>
    <w:rsid w:val="006856C3"/>
    <w:rsid w:val="00743F69"/>
    <w:rsid w:val="00757C89"/>
    <w:rsid w:val="00772110"/>
    <w:rsid w:val="007E4E12"/>
    <w:rsid w:val="007F2DE0"/>
    <w:rsid w:val="00807F0D"/>
    <w:rsid w:val="00827166"/>
    <w:rsid w:val="00862BB3"/>
    <w:rsid w:val="008B6941"/>
    <w:rsid w:val="008D7968"/>
    <w:rsid w:val="00914CBB"/>
    <w:rsid w:val="00964C5E"/>
    <w:rsid w:val="00981B53"/>
    <w:rsid w:val="0098547C"/>
    <w:rsid w:val="009A58DD"/>
    <w:rsid w:val="009B1C2D"/>
    <w:rsid w:val="009B619F"/>
    <w:rsid w:val="00A00250"/>
    <w:rsid w:val="00A24110"/>
    <w:rsid w:val="00A33D9A"/>
    <w:rsid w:val="00A439EC"/>
    <w:rsid w:val="00A7751E"/>
    <w:rsid w:val="00AF13FE"/>
    <w:rsid w:val="00B0259D"/>
    <w:rsid w:val="00B05D2A"/>
    <w:rsid w:val="00B17148"/>
    <w:rsid w:val="00B428DA"/>
    <w:rsid w:val="00B537EB"/>
    <w:rsid w:val="00B6532F"/>
    <w:rsid w:val="00B84D5E"/>
    <w:rsid w:val="00B90FC2"/>
    <w:rsid w:val="00B94281"/>
    <w:rsid w:val="00C227F0"/>
    <w:rsid w:val="00C54631"/>
    <w:rsid w:val="00CD775B"/>
    <w:rsid w:val="00CE678F"/>
    <w:rsid w:val="00CF092C"/>
    <w:rsid w:val="00CF5E25"/>
    <w:rsid w:val="00D7202F"/>
    <w:rsid w:val="00D83D4E"/>
    <w:rsid w:val="00DE6E6D"/>
    <w:rsid w:val="00DE6E9C"/>
    <w:rsid w:val="00E31BD0"/>
    <w:rsid w:val="00E33B22"/>
    <w:rsid w:val="00EA0F89"/>
    <w:rsid w:val="00EA7278"/>
    <w:rsid w:val="00ED7810"/>
    <w:rsid w:val="00F076EC"/>
    <w:rsid w:val="00F578CD"/>
    <w:rsid w:val="00F75CCE"/>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4B056CE"/>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table" w:styleId="TableGrid">
    <w:name w:val="Table Grid"/>
    <w:basedOn w:val="TableNormal"/>
    <w:uiPriority w:val="39"/>
    <w:rsid w:val="00015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451CD"/>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78751">
      <w:bodyDiv w:val="1"/>
      <w:marLeft w:val="0"/>
      <w:marRight w:val="0"/>
      <w:marTop w:val="0"/>
      <w:marBottom w:val="0"/>
      <w:divBdr>
        <w:top w:val="none" w:sz="0" w:space="0" w:color="auto"/>
        <w:left w:val="none" w:sz="0" w:space="0" w:color="auto"/>
        <w:bottom w:val="none" w:sz="0" w:space="0" w:color="auto"/>
        <w:right w:val="none" w:sz="0" w:space="0" w:color="auto"/>
      </w:divBdr>
    </w:div>
    <w:div w:id="206259023">
      <w:bodyDiv w:val="1"/>
      <w:marLeft w:val="0"/>
      <w:marRight w:val="0"/>
      <w:marTop w:val="0"/>
      <w:marBottom w:val="0"/>
      <w:divBdr>
        <w:top w:val="none" w:sz="0" w:space="0" w:color="auto"/>
        <w:left w:val="none" w:sz="0" w:space="0" w:color="auto"/>
        <w:bottom w:val="none" w:sz="0" w:space="0" w:color="auto"/>
        <w:right w:val="none" w:sz="0" w:space="0" w:color="auto"/>
      </w:divBdr>
    </w:div>
    <w:div w:id="229312481">
      <w:bodyDiv w:val="1"/>
      <w:marLeft w:val="0"/>
      <w:marRight w:val="0"/>
      <w:marTop w:val="0"/>
      <w:marBottom w:val="0"/>
      <w:divBdr>
        <w:top w:val="none" w:sz="0" w:space="0" w:color="auto"/>
        <w:left w:val="none" w:sz="0" w:space="0" w:color="auto"/>
        <w:bottom w:val="none" w:sz="0" w:space="0" w:color="auto"/>
        <w:right w:val="none" w:sz="0" w:space="0" w:color="auto"/>
      </w:divBdr>
    </w:div>
    <w:div w:id="368147906">
      <w:bodyDiv w:val="1"/>
      <w:marLeft w:val="0"/>
      <w:marRight w:val="0"/>
      <w:marTop w:val="0"/>
      <w:marBottom w:val="0"/>
      <w:divBdr>
        <w:top w:val="none" w:sz="0" w:space="0" w:color="auto"/>
        <w:left w:val="none" w:sz="0" w:space="0" w:color="auto"/>
        <w:bottom w:val="none" w:sz="0" w:space="0" w:color="auto"/>
        <w:right w:val="none" w:sz="0" w:space="0" w:color="auto"/>
      </w:divBdr>
    </w:div>
    <w:div w:id="373316656">
      <w:bodyDiv w:val="1"/>
      <w:marLeft w:val="0"/>
      <w:marRight w:val="0"/>
      <w:marTop w:val="0"/>
      <w:marBottom w:val="0"/>
      <w:divBdr>
        <w:top w:val="none" w:sz="0" w:space="0" w:color="auto"/>
        <w:left w:val="none" w:sz="0" w:space="0" w:color="auto"/>
        <w:bottom w:val="none" w:sz="0" w:space="0" w:color="auto"/>
        <w:right w:val="none" w:sz="0" w:space="0" w:color="auto"/>
      </w:divBdr>
    </w:div>
    <w:div w:id="483476118">
      <w:bodyDiv w:val="1"/>
      <w:marLeft w:val="0"/>
      <w:marRight w:val="0"/>
      <w:marTop w:val="0"/>
      <w:marBottom w:val="0"/>
      <w:divBdr>
        <w:top w:val="none" w:sz="0" w:space="0" w:color="auto"/>
        <w:left w:val="none" w:sz="0" w:space="0" w:color="auto"/>
        <w:bottom w:val="none" w:sz="0" w:space="0" w:color="auto"/>
        <w:right w:val="none" w:sz="0" w:space="0" w:color="auto"/>
      </w:divBdr>
    </w:div>
    <w:div w:id="531771005">
      <w:bodyDiv w:val="1"/>
      <w:marLeft w:val="0"/>
      <w:marRight w:val="0"/>
      <w:marTop w:val="0"/>
      <w:marBottom w:val="0"/>
      <w:divBdr>
        <w:top w:val="none" w:sz="0" w:space="0" w:color="auto"/>
        <w:left w:val="none" w:sz="0" w:space="0" w:color="auto"/>
        <w:bottom w:val="none" w:sz="0" w:space="0" w:color="auto"/>
        <w:right w:val="none" w:sz="0" w:space="0" w:color="auto"/>
      </w:divBdr>
    </w:div>
    <w:div w:id="537473754">
      <w:bodyDiv w:val="1"/>
      <w:marLeft w:val="0"/>
      <w:marRight w:val="0"/>
      <w:marTop w:val="0"/>
      <w:marBottom w:val="0"/>
      <w:divBdr>
        <w:top w:val="none" w:sz="0" w:space="0" w:color="auto"/>
        <w:left w:val="none" w:sz="0" w:space="0" w:color="auto"/>
        <w:bottom w:val="none" w:sz="0" w:space="0" w:color="auto"/>
        <w:right w:val="none" w:sz="0" w:space="0" w:color="auto"/>
      </w:divBdr>
    </w:div>
    <w:div w:id="778336100">
      <w:bodyDiv w:val="1"/>
      <w:marLeft w:val="0"/>
      <w:marRight w:val="0"/>
      <w:marTop w:val="0"/>
      <w:marBottom w:val="0"/>
      <w:divBdr>
        <w:top w:val="none" w:sz="0" w:space="0" w:color="auto"/>
        <w:left w:val="none" w:sz="0" w:space="0" w:color="auto"/>
        <w:bottom w:val="none" w:sz="0" w:space="0" w:color="auto"/>
        <w:right w:val="none" w:sz="0" w:space="0" w:color="auto"/>
      </w:divBdr>
    </w:div>
    <w:div w:id="948926429">
      <w:bodyDiv w:val="1"/>
      <w:marLeft w:val="0"/>
      <w:marRight w:val="0"/>
      <w:marTop w:val="0"/>
      <w:marBottom w:val="0"/>
      <w:divBdr>
        <w:top w:val="none" w:sz="0" w:space="0" w:color="auto"/>
        <w:left w:val="none" w:sz="0" w:space="0" w:color="auto"/>
        <w:bottom w:val="none" w:sz="0" w:space="0" w:color="auto"/>
        <w:right w:val="none" w:sz="0" w:space="0" w:color="auto"/>
      </w:divBdr>
    </w:div>
    <w:div w:id="1166288132">
      <w:bodyDiv w:val="1"/>
      <w:marLeft w:val="0"/>
      <w:marRight w:val="0"/>
      <w:marTop w:val="0"/>
      <w:marBottom w:val="0"/>
      <w:divBdr>
        <w:top w:val="none" w:sz="0" w:space="0" w:color="auto"/>
        <w:left w:val="none" w:sz="0" w:space="0" w:color="auto"/>
        <w:bottom w:val="none" w:sz="0" w:space="0" w:color="auto"/>
        <w:right w:val="none" w:sz="0" w:space="0" w:color="auto"/>
      </w:divBdr>
    </w:div>
    <w:div w:id="1208759792">
      <w:bodyDiv w:val="1"/>
      <w:marLeft w:val="0"/>
      <w:marRight w:val="0"/>
      <w:marTop w:val="0"/>
      <w:marBottom w:val="0"/>
      <w:divBdr>
        <w:top w:val="none" w:sz="0" w:space="0" w:color="auto"/>
        <w:left w:val="none" w:sz="0" w:space="0" w:color="auto"/>
        <w:bottom w:val="none" w:sz="0" w:space="0" w:color="auto"/>
        <w:right w:val="none" w:sz="0" w:space="0" w:color="auto"/>
      </w:divBdr>
    </w:div>
    <w:div w:id="1290555093">
      <w:bodyDiv w:val="1"/>
      <w:marLeft w:val="0"/>
      <w:marRight w:val="0"/>
      <w:marTop w:val="0"/>
      <w:marBottom w:val="0"/>
      <w:divBdr>
        <w:top w:val="none" w:sz="0" w:space="0" w:color="auto"/>
        <w:left w:val="none" w:sz="0" w:space="0" w:color="auto"/>
        <w:bottom w:val="none" w:sz="0" w:space="0" w:color="auto"/>
        <w:right w:val="none" w:sz="0" w:space="0" w:color="auto"/>
      </w:divBdr>
    </w:div>
    <w:div w:id="1403600561">
      <w:bodyDiv w:val="1"/>
      <w:marLeft w:val="0"/>
      <w:marRight w:val="0"/>
      <w:marTop w:val="0"/>
      <w:marBottom w:val="0"/>
      <w:divBdr>
        <w:top w:val="none" w:sz="0" w:space="0" w:color="auto"/>
        <w:left w:val="none" w:sz="0" w:space="0" w:color="auto"/>
        <w:bottom w:val="none" w:sz="0" w:space="0" w:color="auto"/>
        <w:right w:val="none" w:sz="0" w:space="0" w:color="auto"/>
      </w:divBdr>
    </w:div>
    <w:div w:id="1460764663">
      <w:bodyDiv w:val="1"/>
      <w:marLeft w:val="0"/>
      <w:marRight w:val="0"/>
      <w:marTop w:val="0"/>
      <w:marBottom w:val="0"/>
      <w:divBdr>
        <w:top w:val="none" w:sz="0" w:space="0" w:color="auto"/>
        <w:left w:val="none" w:sz="0" w:space="0" w:color="auto"/>
        <w:bottom w:val="none" w:sz="0" w:space="0" w:color="auto"/>
        <w:right w:val="none" w:sz="0" w:space="0" w:color="auto"/>
      </w:divBdr>
    </w:div>
    <w:div w:id="1895120579">
      <w:bodyDiv w:val="1"/>
      <w:marLeft w:val="0"/>
      <w:marRight w:val="0"/>
      <w:marTop w:val="0"/>
      <w:marBottom w:val="0"/>
      <w:divBdr>
        <w:top w:val="none" w:sz="0" w:space="0" w:color="auto"/>
        <w:left w:val="none" w:sz="0" w:space="0" w:color="auto"/>
        <w:bottom w:val="none" w:sz="0" w:space="0" w:color="auto"/>
        <w:right w:val="none" w:sz="0" w:space="0" w:color="auto"/>
      </w:divBdr>
    </w:div>
    <w:div w:id="205160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180E0-FEEE-4A58-8467-13816FA5B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3</cp:revision>
  <cp:lastPrinted>2020-04-29T15:59:00Z</cp:lastPrinted>
  <dcterms:created xsi:type="dcterms:W3CDTF">2020-07-22T20:18:00Z</dcterms:created>
  <dcterms:modified xsi:type="dcterms:W3CDTF">2021-02-23T18:40:00Z</dcterms:modified>
</cp:coreProperties>
</file>